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4E05" w:rsidRPr="00BF7D5E" w:rsidRDefault="001767B0" w:rsidP="00BD14B6">
      <w:pPr>
        <w:spacing w:line="240" w:lineRule="auto"/>
        <w:rPr>
          <w:b/>
          <w:sz w:val="50"/>
          <w:szCs w:val="50"/>
        </w:rPr>
      </w:pPr>
      <w:r w:rsidRPr="00552482"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33A17D45" wp14:editId="554F96AF">
                <wp:simplePos x="0" y="0"/>
                <wp:positionH relativeFrom="column">
                  <wp:posOffset>1809750</wp:posOffset>
                </wp:positionH>
                <wp:positionV relativeFrom="paragraph">
                  <wp:posOffset>1085850</wp:posOffset>
                </wp:positionV>
                <wp:extent cx="2181225" cy="161925"/>
                <wp:effectExtent l="0" t="0" r="9525" b="9525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81225" cy="161925"/>
                          <a:chOff x="0" y="22"/>
                          <a:chExt cx="2172218" cy="182858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746" y="22"/>
                            <a:ext cx="1916472" cy="18285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C7ACB" w:rsidRPr="00E24E7B" w:rsidRDefault="00146326" w:rsidP="00BC7ACB">
                              <w:pPr>
                                <w:rPr>
                                  <w:rFonts w:cstheme="minorHAnsi"/>
                                  <w:b/>
                                  <w:u w:val="single"/>
                                </w:rPr>
                              </w:pPr>
                              <w:r w:rsidRPr="00E24E7B">
                                <w:rPr>
                                  <w:rFonts w:cstheme="minorHAnsi"/>
                                  <w:b/>
                                </w:rPr>
                                <w:t>i</w:t>
                              </w:r>
                              <w:r w:rsidR="00F346D7" w:rsidRPr="00E24E7B">
                                <w:rPr>
                                  <w:rFonts w:cstheme="minorHAnsi"/>
                                  <w:b/>
                                </w:rPr>
                                <w:t>smailkadar62</w:t>
                              </w:r>
                              <w:r w:rsidR="005B1781" w:rsidRPr="00E24E7B">
                                <w:rPr>
                                  <w:rFonts w:cstheme="minorHAnsi"/>
                                  <w:b/>
                                </w:rPr>
                                <w:t>@gmail.com</w:t>
                              </w:r>
                            </w:p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A17D45" id="Group 70" o:spid="_x0000_s1026" style="position:absolute;margin-left:142.5pt;margin-top:85.5pt;width:171.75pt;height:12.75pt;z-index:251657728;mso-width-relative:margin;mso-height-relative:margin" coordorigin="" coordsize="21722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">
                <v:shape id="Picture 71" o:spid="_x0000_s1027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jsEtXCAAAA2wAAAA8AAABkcnMvZG93bnJldi54bWxEj82KwjAUhfeC7xCuMDtNOwtHq1FEGBjB&#10;zaiI7i7NtS02N50mth2f3giCy8P5+TjzZWdK0VDtCssK4lEEgji1uuBMwWH/PZyAcB5ZY2mZFPyT&#10;g+Wi35tjom3Lv9TsfCbCCLsEFeTeV4mULs3JoBvZijh4F1sb9EHWmdQ1tmHclPIzisbSYMGBkGNF&#10;65zS6+5mAuR0P97iLv2bbpuGtveW2vOGlPoYdKsZCE+df4df7R+t4CuG55fwA+Ti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o7BLVwgAAANsAAAAPAAAAAAAAAAAAAAAAAJ8C&#10;AABkcnMvZG93bnJldi54bWxQSwUGAAAAAAQABAD3AAAAjgMAAAAA&#10;">
                  <v:imagedata r:id="rId8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2" o:spid="_x0000_s1028" type="#_x0000_t202" style="position:absolute;left:2557;width:19165;height:18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    <v:textbox inset="0,0,0,0">
                    <w:txbxContent>
                      <w:p w:rsidR="00BC7ACB" w:rsidRPr="00E24E7B" w:rsidRDefault="00146326" w:rsidP="00BC7ACB">
                        <w:pPr>
                          <w:rPr>
                            <w:rFonts w:cstheme="minorHAnsi"/>
                            <w:b/>
                            <w:u w:val="single"/>
                          </w:rPr>
                        </w:pPr>
                        <w:r w:rsidRPr="00E24E7B">
                          <w:rPr>
                            <w:rFonts w:cstheme="minorHAnsi"/>
                            <w:b/>
                          </w:rPr>
                          <w:t>i</w:t>
                        </w:r>
                        <w:r w:rsidR="00F346D7" w:rsidRPr="00E24E7B">
                          <w:rPr>
                            <w:rFonts w:cstheme="minorHAnsi"/>
                            <w:b/>
                          </w:rPr>
                          <w:t>smailkadar62</w:t>
                        </w:r>
                        <w:r w:rsidR="005B1781" w:rsidRPr="00E24E7B">
                          <w:rPr>
                            <w:rFonts w:cstheme="minorHAnsi"/>
                            <w:b/>
                          </w:rPr>
                          <w:t>@gmail.com</w:t>
                        </w:r>
                      </w:p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170B70AD" wp14:editId="2CEE6262">
                <wp:simplePos x="0" y="0"/>
                <wp:positionH relativeFrom="column">
                  <wp:posOffset>1790700</wp:posOffset>
                </wp:positionH>
                <wp:positionV relativeFrom="paragraph">
                  <wp:posOffset>1323975</wp:posOffset>
                </wp:positionV>
                <wp:extent cx="2990850" cy="171211"/>
                <wp:effectExtent l="0" t="0" r="0" b="635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0850" cy="171211"/>
                          <a:chOff x="-11324" y="-22857"/>
                          <a:chExt cx="1986435" cy="176530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1324" y="-15216"/>
                            <a:ext cx="129711" cy="1295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Text Box 66"/>
                        <wps:cNvSpPr txBox="1"/>
                        <wps:spPr>
                          <a:xfrm>
                            <a:off x="173033" y="-22857"/>
                            <a:ext cx="1802078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BB6DA5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 xml:space="preserve">Linkedin.com/in/ Mohamed </w:t>
                              </w:r>
                              <w:r w:rsidR="003F64DE">
                                <w:rPr>
                                  <w:color w:val="000000" w:themeColor="text1"/>
                                </w:rPr>
                                <w:t>Abdul</w:t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 </w:t>
                              </w:r>
                              <w:r w:rsidR="00FB652C">
                                <w:rPr>
                                  <w:color w:val="000000" w:themeColor="text1"/>
                                </w:rPr>
                                <w:t>Kad</w:t>
                              </w:r>
                              <w:r w:rsidR="00C300E5">
                                <w:rPr>
                                  <w:color w:val="000000" w:themeColor="text1"/>
                                </w:rPr>
                                <w:t>a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0B70AD" id="Group 64" o:spid="_x0000_s1029" style="position:absolute;margin-left:141pt;margin-top:104.25pt;width:235.5pt;height:13.5pt;z-index:251655680;mso-width-relative:margin;mso-height-relative:margin" coordorigin="-113,-228" coordsize="19864,17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">
                <v:shape id="Picture 65" o:spid="_x0000_s1030" type="#_x0000_t75" style="position:absolute;left:-113;top:-152;width:1296;height:12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vEm/TCAAAA2wAAAA8AAABkcnMvZG93bnJldi54bWxEj9GKwjAURN8X/IdwBd/WVEWRahQpCCL7&#10;4Hb3Ay7NtQk2N7WJtfv3mwVhH4eZOcNs94NrRE9dsJ4VzKYZCOLKa8u1gu+v4/saRIjIGhvPpOCH&#10;Aux3o7ct5to/+ZP6MtYiQTjkqMDE2OZShsqQwzD1LXHyrr5zGJPsaqk7fCa4a+Q8y1bSoeW0YLCl&#10;wlB1Kx9OQXk2J13Ze1983OTlsFjaWWEKpSbj4bABEWmI/+FX+6QVrJbw9yX9ALn7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LxJv0wgAAANsAAAAPAAAAAAAAAAAAAAAAAJ8C&#10;AABkcnMvZG93bnJldi54bWxQSwUGAAAAAAQABAD3AAAAjgMAAAAA&#10;">
                  <v:imagedata r:id="rId10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6" o:spid="_x0000_s1031" type="#_x0000_t202" style="position:absolute;left:1730;top:-228;width:18021;height:17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MZ2MUA&#10;AADbAAAADwAAAGRycy9kb3ducmV2LnhtbESPT2vCQBTE74V+h+UVeqsbewgluoqohR76T1vB3l6z&#10;zySYfRt2nzH99t1CweMwM79hpvPBtaqnEBvPBsajDBRx6W3DlYHPj8e7B1BRkC22nsnAD0WYz66v&#10;plhYf+YN9VupVIJwLNBALdIVWseyJodx5Dvi5B18cChJhkrbgOcEd62+z7JcO2w4LdTY0bKm8rg9&#10;OQPtPobn70y++lX1Iu9v+rRbj1+Nub0ZFhNQQoNcwv/tJ2sgz+HvS/oBevY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MxnYxQAAANsAAAAPAAAAAAAAAAAAAAAAAJgCAABkcnMv&#10;ZG93bnJldi54bWxQSwUGAAAAAAQABAD1AAAAigMAAAAA&#10;" filled="f" stroked="f" strokeweight=".5pt">
                  <v:textbox inset="0,0,0,0">
                    <w:txbxContent>
                      <w:p w:rsidR="00552482" w:rsidRPr="00552482" w:rsidRDefault="00BB6DA5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Linkedin.com/in/ Mohamed </w:t>
                        </w:r>
                        <w:r w:rsidR="003F64DE">
                          <w:rPr>
                            <w:color w:val="000000" w:themeColor="text1"/>
                          </w:rPr>
                          <w:t>Abdul</w:t>
                        </w:r>
                        <w:r>
                          <w:rPr>
                            <w:color w:val="000000" w:themeColor="text1"/>
                          </w:rPr>
                          <w:t xml:space="preserve"> </w:t>
                        </w:r>
                        <w:r w:rsidR="00FB652C">
                          <w:rPr>
                            <w:color w:val="000000" w:themeColor="text1"/>
                          </w:rPr>
                          <w:t>Kad</w:t>
                        </w:r>
                        <w:r w:rsidR="00C300E5">
                          <w:rPr>
                            <w:color w:val="000000" w:themeColor="text1"/>
                          </w:rPr>
                          <w:t>a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D14B6" w:rsidRPr="000857DD">
        <w:rPr>
          <w:b/>
          <w:noProof/>
          <w:sz w:val="50"/>
          <w:szCs w:val="50"/>
          <w:lang w:val="en-IN" w:eastAsia="en-IN"/>
        </w:rPr>
        <w:drawing>
          <wp:inline distT="0" distB="0" distL="0" distR="0" wp14:anchorId="099B59D1" wp14:editId="27D14AF5">
            <wp:extent cx="1838325" cy="14478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fana\Downloads\orig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914" cy="1493943"/>
                    </a:xfrm>
                    <a:prstGeom prst="rect">
                      <a:avLst/>
                    </a:prstGeom>
                    <a:blipFill>
                      <a:blip r:embed="rId12"/>
                      <a:stretch>
                        <a:fillRect/>
                      </a:stretch>
                    </a:blip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16ED"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33571C0" wp14:editId="5459900A">
                <wp:simplePos x="0" y="0"/>
                <wp:positionH relativeFrom="column">
                  <wp:posOffset>1790700</wp:posOffset>
                </wp:positionH>
                <wp:positionV relativeFrom="paragraph">
                  <wp:posOffset>-38100</wp:posOffset>
                </wp:positionV>
                <wp:extent cx="3810000" cy="4286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0" cy="428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F90400" w:rsidRDefault="00F90400" w:rsidP="007D5DBA">
                            <w:pPr>
                              <w:rPr>
                                <w:b/>
                                <w:sz w:val="50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  <w:lang w:val="en-IN"/>
                              </w:rPr>
                              <w:t>MOHAMED A</w:t>
                            </w:r>
                            <w:bookmarkStart w:id="0" w:name="_GoBack"/>
                            <w:bookmarkEnd w:id="0"/>
                            <w:r>
                              <w:rPr>
                                <w:b/>
                                <w:sz w:val="50"/>
                                <w:szCs w:val="50"/>
                                <w:lang w:val="en-IN"/>
                              </w:rPr>
                              <w:t>BDUL KAD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3571C0" id="Text Box 2" o:spid="_x0000_s1032" type="#_x0000_t202" style="position:absolute;margin-left:141pt;margin-top:-3pt;width:300pt;height:33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" filled="f" stroked="f" strokeweight=".5pt">
                <v:textbox inset="0,0,0,0">
                  <w:txbxContent>
                    <w:p w:rsidR="007D5DBA" w:rsidRPr="00F90400" w:rsidRDefault="00F90400" w:rsidP="007D5DBA">
                      <w:pPr>
                        <w:rPr>
                          <w:b/>
                          <w:sz w:val="50"/>
                          <w:szCs w:val="50"/>
                          <w:lang w:val="en-IN"/>
                        </w:rPr>
                      </w:pPr>
                      <w:r>
                        <w:rPr>
                          <w:b/>
                          <w:sz w:val="50"/>
                          <w:szCs w:val="50"/>
                          <w:lang w:val="en-IN"/>
                        </w:rPr>
                        <w:t>MOHAMED ABDUL KADAR</w:t>
                      </w:r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E34E7BF" wp14:editId="3EAB6546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F90400" w:rsidRDefault="00F90400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ELECTRONIC</w:t>
                            </w:r>
                            <w:r w:rsidR="005B1781">
                              <w:rPr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S</w:t>
                            </w:r>
                            <w:r>
                              <w:rPr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 xml:space="preserve"> </w:t>
                            </w:r>
                            <w:r w:rsidR="000857DD">
                              <w:rPr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4E7BF" id="Text Box 52" o:spid="_x0000_s1033" type="#_x0000_t202" style="position:absolute;margin-left:142.3pt;margin-top:27.05pt;width:274pt;height:30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    <v:textbox inset="0,0,0,0">
                  <w:txbxContent>
                    <w:p w:rsidR="008B6B65" w:rsidRPr="00F90400" w:rsidRDefault="00F90400" w:rsidP="008B6B65">
                      <w:pPr>
                        <w:rPr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  <w:lang w:val="en-IN"/>
                        </w:rPr>
                        <w:t>ELECTRONIC</w:t>
                      </w:r>
                      <w:r w:rsidR="005B1781">
                        <w:rPr>
                          <w:color w:val="3E7BBE"/>
                          <w:sz w:val="28"/>
                          <w:szCs w:val="28"/>
                          <w:lang w:val="en-IN"/>
                        </w:rPr>
                        <w:t>S</w:t>
                      </w:r>
                      <w:r>
                        <w:rPr>
                          <w:color w:val="3E7BBE"/>
                          <w:sz w:val="28"/>
                          <w:szCs w:val="28"/>
                          <w:lang w:val="en-IN"/>
                        </w:rPr>
                        <w:t xml:space="preserve"> </w:t>
                      </w:r>
                      <w:r w:rsidR="000857DD">
                        <w:rPr>
                          <w:color w:val="3E7BBE"/>
                          <w:sz w:val="28"/>
                          <w:szCs w:val="28"/>
                          <w:lang w:val="en-IN"/>
                        </w:rPr>
                        <w:t>ENGINEER</w:t>
                      </w:r>
                    </w:p>
                  </w:txbxContent>
                </v:textbox>
              </v:shape>
            </w:pict>
          </mc:Fallback>
        </mc:AlternateContent>
      </w:r>
      <w:r w:rsidR="007D5DBA" w:rsidRPr="00552482"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505914EE" wp14:editId="0484DAE3">
                <wp:simplePos x="0" y="0"/>
                <wp:positionH relativeFrom="column">
                  <wp:posOffset>1808480</wp:posOffset>
                </wp:positionH>
                <wp:positionV relativeFrom="paragraph">
                  <wp:posOffset>833755</wp:posOffset>
                </wp:positionV>
                <wp:extent cx="1895475" cy="182880"/>
                <wp:effectExtent l="0" t="0" r="9525" b="762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80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1767B0" w:rsidRDefault="00BB6DA5" w:rsidP="00552482">
                              <w:pPr>
                                <w:rPr>
                                  <w:b/>
                                  <w:color w:val="000000" w:themeColor="text1"/>
                                </w:rPr>
                              </w:pPr>
                              <w:r w:rsidRPr="001767B0">
                                <w:rPr>
                                  <w:b/>
                                  <w:color w:val="000000" w:themeColor="text1"/>
                                </w:rPr>
                                <w:t>+</w:t>
                              </w:r>
                              <w:r w:rsidR="000E07DD">
                                <w:rPr>
                                  <w:b/>
                                  <w:color w:val="000000" w:themeColor="text1"/>
                                </w:rPr>
                                <w:t>91769583647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5914EE" id="Group 67" o:spid="_x0000_s1034" style="position:absolute;margin-left:142.4pt;margin-top:65.65pt;width:149.25pt;height:14.4pt;z-index:25169612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    <v:shape id="Picture 68" o:spid="_x0000_s1035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    <v:imagedata r:id="rId14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9" o:spid="_x0000_s1036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    <v:textbox inset="0,0,0,0">
                    <w:txbxContent>
                      <w:p w:rsidR="00552482" w:rsidRPr="001767B0" w:rsidRDefault="00BB6DA5" w:rsidP="00552482">
                        <w:pPr>
                          <w:rPr>
                            <w:b/>
                            <w:color w:val="000000" w:themeColor="text1"/>
                          </w:rPr>
                        </w:pPr>
                        <w:r w:rsidRPr="001767B0">
                          <w:rPr>
                            <w:b/>
                            <w:color w:val="000000" w:themeColor="text1"/>
                          </w:rPr>
                          <w:t>+</w:t>
                        </w:r>
                        <w:r w:rsidR="000E07DD">
                          <w:rPr>
                            <w:b/>
                            <w:color w:val="000000" w:themeColor="text1"/>
                          </w:rPr>
                          <w:t>91769583647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5D66E7" w:rsidRPr="005D66E7" w:rsidRDefault="00E24E7B" w:rsidP="00AF7444">
      <w:pPr>
        <w:tabs>
          <w:tab w:val="left" w:pos="2970"/>
        </w:tabs>
        <w:spacing w:line="240" w:lineRule="auto"/>
        <w:rPr>
          <w:b/>
          <w:color w:val="2E74B5" w:themeColor="accent1" w:themeShade="BF"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EB194EF" wp14:editId="5DAB6C7D">
                <wp:simplePos x="0" y="0"/>
                <wp:positionH relativeFrom="column">
                  <wp:posOffset>1638300</wp:posOffset>
                </wp:positionH>
                <wp:positionV relativeFrom="paragraph">
                  <wp:posOffset>286385</wp:posOffset>
                </wp:positionV>
                <wp:extent cx="4819650" cy="0"/>
                <wp:effectExtent l="0" t="0" r="1905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70AA7DF" id="Straight Connector 53" o:spid="_x0000_s1026" style="position:absolute;z-index:251653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9pt,22.55pt" to="508.5pt,2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" strokecolor="#5b9bd5 [3204]" strokeweight="1.25pt">
                <v:stroke joinstyle="miter"/>
              </v:line>
            </w:pict>
          </mc:Fallback>
        </mc:AlternateContent>
      </w:r>
      <w:r w:rsidR="005D66E7" w:rsidRPr="005D66E7">
        <w:rPr>
          <w:b/>
          <w:color w:val="2E74B5" w:themeColor="accent1" w:themeShade="BF"/>
          <w:sz w:val="28"/>
          <w:szCs w:val="28"/>
        </w:rPr>
        <w:t xml:space="preserve">Pass port </w:t>
      </w:r>
      <w:r w:rsidR="00E93DAA">
        <w:rPr>
          <w:b/>
          <w:color w:val="2E74B5" w:themeColor="accent1" w:themeShade="BF"/>
          <w:sz w:val="28"/>
          <w:szCs w:val="28"/>
        </w:rPr>
        <w:t xml:space="preserve">                          </w:t>
      </w:r>
    </w:p>
    <w:p w:rsidR="00C50FB2" w:rsidRPr="005D66E7" w:rsidRDefault="005D66E7" w:rsidP="006A4275">
      <w:pPr>
        <w:spacing w:line="240" w:lineRule="auto"/>
        <w:rPr>
          <w:b/>
          <w:color w:val="2E74B5" w:themeColor="accent1" w:themeShade="BF"/>
          <w:sz w:val="28"/>
          <w:szCs w:val="28"/>
        </w:rPr>
      </w:pPr>
      <w:r w:rsidRPr="005D66E7">
        <w:rPr>
          <w:color w:val="000000" w:themeColor="text1"/>
        </w:rPr>
        <w:t>R9933421</w:t>
      </w:r>
      <w:r w:rsidR="007D5DBA"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17BF21B" wp14:editId="4B03D7E4">
                <wp:simplePos x="0" y="0"/>
                <wp:positionH relativeFrom="column">
                  <wp:posOffset>1836420</wp:posOffset>
                </wp:positionH>
                <wp:positionV relativeFrom="paragraph">
                  <wp:posOffset>224790</wp:posOffset>
                </wp:positionV>
                <wp:extent cx="822960" cy="220980"/>
                <wp:effectExtent l="0" t="0" r="1524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96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0E0EF5" w:rsidRDefault="007D5DBA" w:rsidP="007D5DBA">
                            <w:pPr>
                              <w:spacing w:line="192" w:lineRule="auto"/>
                              <w:rPr>
                                <w:b/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0890E" id="Text Box 6" o:spid="_x0000_s1037" type="#_x0000_t202" style="position:absolute;margin-left:144.6pt;margin-top:17.7pt;width:64.8pt;height:17.4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    <v:textbox inset="0,0,0,0">
                  <w:txbxContent>
                    <w:p w:rsidR="007D5DBA" w:rsidRPr="000E0EF5" w:rsidRDefault="007D5DBA" w:rsidP="007D5DBA">
                      <w:pPr>
                        <w:spacing w:line="192" w:lineRule="auto"/>
                        <w:rPr>
                          <w:b/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D7E16C0" wp14:editId="193BA42F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WORK EXPERIENC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F90400">
                              <w:t>3</w:t>
                            </w:r>
                            <w:r w:rsidR="00BB6DA5">
                              <w:t>.5</w:t>
                            </w:r>
                            <w:r w:rsidR="00F90400">
                              <w:t xml:space="preserve"> ye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7E16C0" id="Text Box 4" o:spid="_x0000_s1038" type="#_x0000_t202" style="position:absolute;margin-left:0;margin-top:18.3pt;width:102.6pt;height:27.6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WORK EXPERIENC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F90400">
                        <w:t>3</w:t>
                      </w:r>
                      <w:r w:rsidR="00BB6DA5">
                        <w:t>.5</w:t>
                      </w:r>
                      <w:r w:rsidR="00F90400">
                        <w:t xml:space="preserve"> years</w:t>
                      </w:r>
                    </w:p>
                  </w:txbxContent>
                </v:textbox>
              </v:shape>
            </w:pict>
          </mc:Fallback>
        </mc:AlternateContent>
      </w: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ECFAF3E" wp14:editId="3082D1BD">
                <wp:simplePos x="0" y="0"/>
                <wp:positionH relativeFrom="column">
                  <wp:posOffset>1836420</wp:posOffset>
                </wp:positionH>
                <wp:positionV relativeFrom="paragraph">
                  <wp:posOffset>97155</wp:posOffset>
                </wp:positionV>
                <wp:extent cx="4812030" cy="1074420"/>
                <wp:effectExtent l="0" t="0" r="7620" b="1143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2030" cy="1074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416ED" w:rsidRPr="00C300E5" w:rsidRDefault="00A46864" w:rsidP="00C300E5">
                            <w:pPr>
                              <w:rPr>
                                <w:rFonts w:ascii="Times New Roman" w:hAnsi="Times New Roman"/>
                                <w:sz w:val="25"/>
                                <w:szCs w:val="25"/>
                              </w:rPr>
                            </w:pPr>
                            <w:r>
                              <w:t xml:space="preserve"> </w:t>
                            </w:r>
                            <w:r w:rsidR="00B416ED" w:rsidRPr="00C300E5">
                              <w:rPr>
                                <w:rFonts w:cstheme="minorHAnsi"/>
                                <w:bCs/>
                              </w:rPr>
                              <w:t>To obtain a challenging position with a leading organization to utilizing my qualification and talents</w:t>
                            </w:r>
                            <w:r w:rsidR="00B416ED" w:rsidRPr="00C300E5">
                              <w:rPr>
                                <w:rFonts w:ascii="Times New Roman" w:hAnsi="Times New Roman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:rsidR="007D5DBA" w:rsidRPr="00A525F3" w:rsidRDefault="007D5DBA" w:rsidP="007D5DBA">
                            <w:pPr>
                              <w:spacing w:line="240" w:lineRule="auto"/>
                            </w:pPr>
                          </w:p>
                          <w:p w:rsidR="007D5DBA" w:rsidRPr="007D5DBA" w:rsidRDefault="007D5DBA" w:rsidP="007D5DBA">
                            <w:pPr>
                              <w:spacing w:line="192" w:lineRule="auto"/>
                              <w:rPr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FAF3E" id="Text Box 7" o:spid="_x0000_s1039" type="#_x0000_t202" style="position:absolute;margin-left:144.6pt;margin-top:7.65pt;width:378.9pt;height:84.6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    <v:textbox inset="0,0,0,0">
                  <w:txbxContent>
                    <w:p w:rsidR="00B416ED" w:rsidRPr="00C300E5" w:rsidRDefault="00A46864" w:rsidP="00C300E5">
                      <w:pPr>
                        <w:rPr>
                          <w:rFonts w:ascii="Times New Roman" w:hAnsi="Times New Roman"/>
                          <w:sz w:val="25"/>
                          <w:szCs w:val="25"/>
                        </w:rPr>
                      </w:pPr>
                      <w:r>
                        <w:t xml:space="preserve"> </w:t>
                      </w:r>
                      <w:r w:rsidR="00B416ED" w:rsidRPr="00C300E5">
                        <w:rPr>
                          <w:rFonts w:cstheme="minorHAnsi"/>
                          <w:bCs/>
                        </w:rPr>
                        <w:t>To obtain a challenging position with a leading organization to utilizing my qualification and talents</w:t>
                      </w:r>
                      <w:r w:rsidR="00B416ED" w:rsidRPr="00C300E5">
                        <w:rPr>
                          <w:rFonts w:ascii="Times New Roman" w:hAnsi="Times New Roman"/>
                          <w:sz w:val="25"/>
                          <w:szCs w:val="25"/>
                        </w:rPr>
                        <w:t>.</w:t>
                      </w:r>
                    </w:p>
                    <w:p w:rsidR="007D5DBA" w:rsidRPr="00A525F3" w:rsidRDefault="007D5DBA" w:rsidP="007D5DBA">
                      <w:pPr>
                        <w:spacing w:line="240" w:lineRule="auto"/>
                      </w:pPr>
                    </w:p>
                    <w:p w:rsidR="007D5DBA" w:rsidRPr="007D5DBA" w:rsidRDefault="007D5DBA" w:rsidP="007D5DBA">
                      <w:pPr>
                        <w:spacing w:line="192" w:lineRule="auto"/>
                        <w:rPr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67AD88B" wp14:editId="01D1F99B">
                <wp:simplePos x="0" y="0"/>
                <wp:positionH relativeFrom="column">
                  <wp:posOffset>8895</wp:posOffset>
                </wp:positionH>
                <wp:positionV relativeFrom="paragraph">
                  <wp:posOffset>45846</wp:posOffset>
                </wp:positionV>
                <wp:extent cx="525780" cy="380704"/>
                <wp:effectExtent l="0" t="0" r="762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" cy="3807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G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9E558A">
                              <w:t>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7AD88B" id="Text Box 5" o:spid="_x0000_s1040" type="#_x0000_t202" style="position:absolute;margin-left:.7pt;margin-top:3.6pt;width:41.4pt;height:30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    <v:textbox inset="0,0,0,0">
                  <w:txbxContent>
                    <w:p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G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9E558A">
                        <w:t>24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:rsidR="00A525F3" w:rsidRDefault="009C375C" w:rsidP="006A4275">
      <w:pPr>
        <w:spacing w:line="240" w:lineRule="auto"/>
        <w:rPr>
          <w:b/>
        </w:rPr>
      </w:pPr>
      <w:r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0F40D897" wp14:editId="45C1C703">
                <wp:simplePos x="0" y="0"/>
                <wp:positionH relativeFrom="margin">
                  <wp:align>left</wp:align>
                </wp:positionH>
                <wp:positionV relativeFrom="paragraph">
                  <wp:posOffset>71755</wp:posOffset>
                </wp:positionV>
                <wp:extent cx="6640830" cy="563880"/>
                <wp:effectExtent l="0" t="0" r="26670" b="7620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63880"/>
                          <a:chOff x="0" y="-38100"/>
                          <a:chExt cx="6640830" cy="5638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34690" y="-3810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40D897" id="Group 74" o:spid="_x0000_s1041" style="position:absolute;margin-left:0;margin-top:5.65pt;width:522.9pt;height:44.4pt;z-index:251714560;mso-position-horizontal:left;mso-position-horizontal-relative:margin;mso-height-relative:margin" coordorigin=",-381" coordsize="66408,56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">
                <v:shape id="Picture 10" o:spid="_x0000_s1042" type="#_x0000_t75" style="position:absolute;left:32346;top:-381;width:2744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203fEAAAA2wAAAA8AAABkcnMvZG93bnJldi54bWxEj0FrwkAQhe8F/8Mygre6sQeR1FWKUigU&#10;lMYeehyz0yQ1O7vNbpP47zsHwdsM781736y3o2tVT11sPBtYzDNQxKW3DVcGPk+vjytQMSFbbD2T&#10;gStF2G4mD2vMrR/4g/oiVUpCOOZooE4p5FrHsiaHce4DsWjfvnOYZO0qbTscJNy1+inLltphw9JQ&#10;Y6BdTeWl+HMGDuef98C/S3+m4+UrK8Yd77kwZjYdX55BJRrT3Xy7frOCL/TyiwygN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S203fEAAAA2wAAAA8AAAAAAAAAAAAAAAAA&#10;nwIAAGRycy9kb3ducmV2LnhtbFBLBQYAAAAABAAEAPcAAACQAwAAAAA=&#10;">
                  <v:imagedata r:id="rId16" o:title=""/>
                  <v:path arrowok="t"/>
                </v:shape>
                <v:shape id="Text Box 11" o:spid="_x0000_s1043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zy0cMA&#10;AADbAAAADwAAAGRycy9kb3ducmV2LnhtbERPTUvDQBC9C/6HZQre7CY9iKTdFrEt9KBWWwW9jdkx&#10;CWZnw+40Tf99tyB4m8f7nNlicK3qKcTGs4F8nIEiLr1tuDLwvl/f3oOKgmyx9UwGThRhMb++mmFh&#10;/ZHfqN9JpVIIxwIN1CJdoXUsa3IYx74jTtyPDw4lwVBpG/CYwl2rJ1l2px02nBpq7OixpvJ3d3AG&#10;2s8Ynr4z+eqX1bO8bvXhY5W/GHMzGh6moIQG+Rf/uTc2zc/h8ks6QM/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zy0cMAAADbAAAADwAAAAAAAAAAAAAAAACYAgAAZHJzL2Rv&#10;d25yZXYueG1sUEsFBgAAAAAEAAQA9QAAAIgDAAAAAA==&#10;" filled="f" stroked="f" strokeweight=".5pt"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4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YPQ3b8AAADbAAAADwAAAGRycy9kb3ducmV2LnhtbERPTYvCMBC9C/6HMII3TS0iS9dYVqXi&#10;wYNWDx6HZrYt20xKE7X+eyMIe5vH+5xl2ptG3KlztWUFs2kEgriwuuZSweWcTb5AOI+ssbFMCp7k&#10;IF0NB0tMtH3wie65L0UIYZeggsr7NpHSFRUZdFPbEgfu13YGfYBdKXWHjxBuGhlH0UIarDk0VNjS&#10;pqLiL78ZBeZ4aE/RdZvvsmxtd3N5YJSFUuNR//MNwlPv/8Uf916H+TG8fwkHyNUL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MYPQ3b8AAADbAAAADwAAAAAAAAAAAAAAAACh&#10;AgAAZHJzL2Rvd25yZXYueG1sUEsFBgAAAAAEAAQA+QAAAI0DAAAAAA==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</w:p>
    <w:p w:rsidR="00C91A7A" w:rsidRDefault="00C91A7A" w:rsidP="006A4275">
      <w:pPr>
        <w:spacing w:line="240" w:lineRule="auto"/>
        <w:rPr>
          <w:b/>
          <w:sz w:val="32"/>
          <w:szCs w:val="32"/>
        </w:rPr>
      </w:pPr>
    </w:p>
    <w:p w:rsidR="00FB652C" w:rsidRPr="00FB652C" w:rsidRDefault="00FB652C" w:rsidP="005B1781">
      <w:pPr>
        <w:spacing w:line="240" w:lineRule="auto"/>
        <w:rPr>
          <w:b/>
          <w:color w:val="3E7BBE"/>
          <w:sz w:val="28"/>
          <w:szCs w:val="28"/>
        </w:rPr>
      </w:pPr>
      <w:r>
        <w:rPr>
          <w:b/>
        </w:rPr>
        <w:t>B.E, EC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</w:t>
      </w:r>
      <w:r>
        <w:t>Graduated, July 2019</w:t>
      </w:r>
      <w:r>
        <w:rPr>
          <w:b/>
        </w:rPr>
        <w:br/>
      </w:r>
      <w:r>
        <w:t xml:space="preserve">National College of Engineering                    </w:t>
      </w:r>
      <w:r>
        <w:tab/>
      </w:r>
      <w:r>
        <w:tab/>
        <w:t>Marks 70%</w:t>
      </w:r>
      <w:r>
        <w:br/>
        <w:t xml:space="preserve">India      </w:t>
      </w:r>
      <w:r>
        <w:tab/>
      </w:r>
      <w:r>
        <w:tab/>
      </w:r>
      <w:r>
        <w:tab/>
        <w:t xml:space="preserve">                                            Division</w:t>
      </w:r>
    </w:p>
    <w:p w:rsidR="00DE5D65" w:rsidRDefault="003F64DE" w:rsidP="005B1781">
      <w:pPr>
        <w:spacing w:line="240" w:lineRule="auto"/>
        <w:rPr>
          <w:b/>
          <w:color w:val="3E7BBE"/>
          <w:sz w:val="28"/>
          <w:szCs w:val="28"/>
        </w:rPr>
      </w:pPr>
      <w:r>
        <w:rPr>
          <w:b/>
        </w:rPr>
        <w:t>Diploma, EC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</w:t>
      </w:r>
      <w:r>
        <w:t>Graduated, July 2015</w:t>
      </w:r>
      <w:r>
        <w:rPr>
          <w:b/>
        </w:rPr>
        <w:br/>
      </w:r>
      <w:r>
        <w:t>Al-</w:t>
      </w:r>
      <w:r w:rsidR="000E07DD">
        <w:t xml:space="preserve"> </w:t>
      </w:r>
      <w:r>
        <w:t xml:space="preserve">Ameen polytechnic college                 </w:t>
      </w:r>
      <w:r w:rsidR="00F3140F">
        <w:t xml:space="preserve">         </w:t>
      </w:r>
      <w:r w:rsidR="00F3140F">
        <w:tab/>
      </w:r>
      <w:r w:rsidR="00F3140F">
        <w:tab/>
        <w:t>Marks 76%</w:t>
      </w:r>
      <w:r w:rsidR="00F3140F">
        <w:br/>
        <w:t xml:space="preserve">India      </w:t>
      </w:r>
      <w:r w:rsidR="00F3140F">
        <w:tab/>
      </w:r>
      <w:r w:rsidR="00F3140F">
        <w:tab/>
      </w:r>
      <w:r w:rsidR="00F3140F">
        <w:tab/>
        <w:t xml:space="preserve">                                            Division</w:t>
      </w:r>
    </w:p>
    <w:p w:rsidR="00DE5D65" w:rsidRPr="00DE5D65" w:rsidRDefault="00F808C8" w:rsidP="005B1781">
      <w:pPr>
        <w:spacing w:line="240" w:lineRule="auto"/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481CF947" wp14:editId="1A9404D8">
                <wp:simplePos x="0" y="0"/>
                <wp:positionH relativeFrom="column">
                  <wp:posOffset>0</wp:posOffset>
                </wp:positionH>
                <wp:positionV relativeFrom="paragraph">
                  <wp:posOffset>280035</wp:posOffset>
                </wp:positionV>
                <wp:extent cx="6640830" cy="525780"/>
                <wp:effectExtent l="0" t="0" r="26670" b="7620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0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 Box 9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Straight Connector 9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1CF947" id="Group 89" o:spid="_x0000_s1045" style="position:absolute;margin-left:0;margin-top:22.05pt;width:522.9pt;height:41.4pt;z-index:251656192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">
                <v:shape id="Picture 90" o:spid="_x0000_s1046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nxT7BAAAA2wAAAA8AAABkcnMvZG93bnJldi54bWxET8tqAjEU3Qv+Q7hCd5pRqNipUcpAxYUb&#10;HyDd3U6uk6GTmzSJOv69WRS6PJz3ct3bTtwoxNaxgumkAEFcO91yo+B0/BwvQMSErLFzTAoeFGG9&#10;Gg6WWGp35z3dDqkROYRjiQpMSr6UMtaGLMaJ88SZu7hgMWUYGqkD3nO47eSsKObSYsu5waCnylD9&#10;c7haBXvcmO1rqOr2cvr9nu68P2+qL6VeRv3HO4hEffoX/7m3WsFbXp+/5B8gV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TnxT7BAAAA2wAAAA8AAAAAAAAAAAAAAAAAnwIA&#10;AGRycy9kb3ducmV2LnhtbFBLBQYAAAAABAAEAPcAAACNAwAAAAA=&#10;">
                  <v:imagedata r:id="rId18" o:title=""/>
                  <v:path arrowok="t"/>
                </v:shape>
                <v:shape id="Text Box 91" o:spid="_x0000_s1047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g/xi8YA&#10;AADbAAAADwAAAGRycy9kb3ducmV2LnhtbESPT0vDQBTE70K/w/IKvdlNPBQbuy2iFnrwT60t6O2Z&#10;fSbB7Nuw+5rGb+8KBY/DzPyGWawG16qeQmw8G8inGSji0tuGKwP7t/XlNagoyBZbz2TghyKslqOL&#10;BRbWn/iV+p1UKkE4FmigFukKrWNZk8M49R1x8r58cChJhkrbgKcEd62+yrKZdthwWqixo7uayu/d&#10;0Rlo32N4/Mzko7+vnmT7oo+Hh/zZmMl4uL0BJTTIf/jc3lgD8xz+vqQfoJ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g/xi8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48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FDTh8QAAADbAAAADwAAAGRycy9kb3ducmV2LnhtbESPT2vCQBTE7wW/w/IKvTWbSpEaXcU/&#10;RDx4aGIPPT6yzySYfRuy2yT99q4geBxm5jfMcj2aRvTUudqygo8oBkFcWF1zqeDnnL5/gXAeWWNj&#10;mRT8k4P1avKyxETbgTPqc1+KAGGXoILK+zaR0hUVGXSRbYmDd7GdQR9kV0rd4RDgppHTOJ5JgzWH&#10;hQpb2lVUXPM/o8B8n9os/t3nhzTd2sOnPDHKQqm313GzAOFp9M/wo33UCuZTuH8JP0Cub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cUNOHxAAAANsAAAAPAAAAAAAAAAAA&#10;AAAAAKECAABkcnMvZG93bnJldi54bWxQSwUGAAAAAAQABAD5AAAAkgM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DE5D65" w:rsidRDefault="00DE5D65" w:rsidP="005B1781">
      <w:pPr>
        <w:spacing w:line="240" w:lineRule="auto"/>
      </w:pPr>
    </w:p>
    <w:p w:rsidR="00DE5D65" w:rsidRPr="00DE5D65" w:rsidRDefault="00DE5D65" w:rsidP="00DE5D65">
      <w:pPr>
        <w:spacing w:line="240" w:lineRule="auto"/>
      </w:pPr>
    </w:p>
    <w:p w:rsidR="00DE5D65" w:rsidRDefault="00DE5D65" w:rsidP="00DE5D65">
      <w:pPr>
        <w:spacing w:line="240" w:lineRule="auto"/>
      </w:pPr>
      <w:r>
        <w:t>Jan 2019</w:t>
      </w:r>
      <w:r w:rsidR="001767B0">
        <w:t xml:space="preserve"> to Sep 2019</w:t>
      </w:r>
      <w:r w:rsidRPr="00DE5D65">
        <w:br/>
      </w:r>
      <w:r w:rsidR="001767B0">
        <w:rPr>
          <w:b/>
        </w:rPr>
        <w:t>Electrical</w:t>
      </w:r>
      <w:r w:rsidRPr="00DE5D65">
        <w:rPr>
          <w:b/>
        </w:rPr>
        <w:t xml:space="preserve"> Technician                                                                                                                                                                                           </w:t>
      </w:r>
      <w:r w:rsidRPr="00DE5D65">
        <w:t xml:space="preserve"> </w:t>
      </w:r>
      <w:r>
        <w:t>ODSS Technical service</w:t>
      </w:r>
      <w:r w:rsidRPr="00DE5D65">
        <w:t xml:space="preserve"> (L.L.C)</w:t>
      </w:r>
      <w:r w:rsidRPr="00DE5D65">
        <w:br/>
        <w:t>Dubai</w:t>
      </w:r>
    </w:p>
    <w:p w:rsidR="00DE5D65" w:rsidRPr="005D66E7" w:rsidRDefault="00DE5D65" w:rsidP="005D66E7">
      <w:pPr>
        <w:pStyle w:val="ListParagraph"/>
        <w:numPr>
          <w:ilvl w:val="0"/>
          <w:numId w:val="33"/>
        </w:numPr>
        <w:spacing w:line="240" w:lineRule="auto"/>
        <w:rPr>
          <w:lang w:val="en-IN"/>
        </w:rPr>
      </w:pPr>
      <w:r w:rsidRPr="005D66E7">
        <w:rPr>
          <w:lang w:val="en-IN"/>
        </w:rPr>
        <w:t>BMS (Building Maintenance System) Maintained and Installation.</w:t>
      </w:r>
    </w:p>
    <w:p w:rsidR="00DE5D65" w:rsidRPr="005D66E7" w:rsidRDefault="00DE5D65" w:rsidP="005D66E7">
      <w:pPr>
        <w:pStyle w:val="ListParagraph"/>
        <w:numPr>
          <w:ilvl w:val="0"/>
          <w:numId w:val="33"/>
        </w:numPr>
        <w:spacing w:line="240" w:lineRule="auto"/>
        <w:rPr>
          <w:lang w:val="en-IN"/>
        </w:rPr>
      </w:pPr>
      <w:r w:rsidRPr="005D66E7">
        <w:rPr>
          <w:lang w:val="en-IN"/>
        </w:rPr>
        <w:t>Fire alarm system</w:t>
      </w:r>
      <w:r w:rsidR="00BF6A03">
        <w:rPr>
          <w:lang w:val="en-IN"/>
        </w:rPr>
        <w:t xml:space="preserve"> Maintained, installation.</w:t>
      </w:r>
    </w:p>
    <w:p w:rsidR="005D66E7" w:rsidRPr="005D66E7" w:rsidRDefault="005D66E7" w:rsidP="003C5D31">
      <w:pPr>
        <w:pStyle w:val="ListParagraph"/>
        <w:numPr>
          <w:ilvl w:val="0"/>
          <w:numId w:val="33"/>
        </w:numPr>
        <w:spacing w:line="240" w:lineRule="auto"/>
        <w:rPr>
          <w:lang w:val="en-IN"/>
        </w:rPr>
      </w:pPr>
      <w:r w:rsidRPr="005D66E7">
        <w:rPr>
          <w:lang w:val="en-IN"/>
        </w:rPr>
        <w:t>Firefighting Maintained</w:t>
      </w:r>
      <w:r w:rsidR="00BF6A03">
        <w:rPr>
          <w:lang w:val="en-IN"/>
        </w:rPr>
        <w:t>.</w:t>
      </w:r>
    </w:p>
    <w:p w:rsidR="003C5D31" w:rsidRPr="003C5D31" w:rsidRDefault="00DE5D65" w:rsidP="003C5D31">
      <w:pPr>
        <w:pStyle w:val="ListParagraph"/>
        <w:numPr>
          <w:ilvl w:val="0"/>
          <w:numId w:val="33"/>
        </w:numPr>
        <w:spacing w:line="240" w:lineRule="auto"/>
        <w:rPr>
          <w:lang w:val="en-IN"/>
        </w:rPr>
      </w:pPr>
      <w:r w:rsidRPr="005D66E7">
        <w:rPr>
          <w:lang w:val="en-IN"/>
        </w:rPr>
        <w:t>CBS &amp; ELS (Central Battery Syste</w:t>
      </w:r>
      <w:r w:rsidR="003C5D31">
        <w:rPr>
          <w:lang w:val="en-IN"/>
        </w:rPr>
        <w:t>m ) Installation and Maintained</w:t>
      </w:r>
    </w:p>
    <w:p w:rsidR="005B1781" w:rsidRPr="005B1781" w:rsidRDefault="005B1781" w:rsidP="003C5D31">
      <w:pPr>
        <w:pStyle w:val="ListParagraph"/>
        <w:numPr>
          <w:ilvl w:val="0"/>
          <w:numId w:val="33"/>
        </w:numPr>
        <w:spacing w:line="240" w:lineRule="auto"/>
        <w:rPr>
          <w:rFonts w:eastAsia="Times New Roman" w:cstheme="minorHAnsi"/>
          <w:color w:val="181717"/>
          <w:lang w:val="en-IN" w:eastAsia="en-IN"/>
        </w:rPr>
      </w:pPr>
      <w:r w:rsidRPr="005B1781">
        <w:rPr>
          <w:rFonts w:eastAsia="Times New Roman" w:cstheme="minorHAnsi"/>
          <w:color w:val="181717"/>
          <w:lang w:val="en-IN" w:eastAsia="en-IN"/>
        </w:rPr>
        <w:t>Installation / service of commercial alarm systems.</w:t>
      </w:r>
    </w:p>
    <w:p w:rsidR="005B1781" w:rsidRPr="005B1781" w:rsidRDefault="005B1781" w:rsidP="003C5D31">
      <w:pPr>
        <w:pStyle w:val="ListParagraph"/>
        <w:numPr>
          <w:ilvl w:val="0"/>
          <w:numId w:val="33"/>
        </w:numPr>
        <w:spacing w:line="240" w:lineRule="auto"/>
        <w:rPr>
          <w:rFonts w:eastAsia="Times New Roman" w:cstheme="minorHAnsi"/>
          <w:color w:val="181717"/>
          <w:lang w:val="en-IN" w:eastAsia="en-IN"/>
        </w:rPr>
      </w:pPr>
      <w:r w:rsidRPr="005B1781">
        <w:rPr>
          <w:rFonts w:eastAsia="Times New Roman" w:cstheme="minorHAnsi"/>
          <w:color w:val="181717"/>
          <w:lang w:val="en-IN" w:eastAsia="en-IN"/>
        </w:rPr>
        <w:t>Troubleshooting and repair of various systems.</w:t>
      </w:r>
    </w:p>
    <w:p w:rsidR="005B1781" w:rsidRPr="005B1781" w:rsidRDefault="005B1781" w:rsidP="003C5D31">
      <w:pPr>
        <w:pStyle w:val="ListParagraph"/>
        <w:numPr>
          <w:ilvl w:val="0"/>
          <w:numId w:val="33"/>
        </w:numPr>
        <w:spacing w:line="240" w:lineRule="auto"/>
        <w:rPr>
          <w:rFonts w:eastAsia="Times New Roman" w:cstheme="minorHAnsi"/>
          <w:color w:val="181717"/>
          <w:lang w:val="en-IN" w:eastAsia="en-IN"/>
        </w:rPr>
      </w:pPr>
      <w:r w:rsidRPr="005B1781">
        <w:rPr>
          <w:rFonts w:cstheme="minorHAnsi"/>
          <w:color w:val="181717"/>
        </w:rPr>
        <w:t>Cable installation, CCTV cameras installation, DVR configuration, access and support.</w:t>
      </w:r>
    </w:p>
    <w:p w:rsidR="005B1781" w:rsidRPr="005B1781" w:rsidRDefault="005B1781" w:rsidP="003C5D31">
      <w:pPr>
        <w:pStyle w:val="ListParagraph"/>
        <w:numPr>
          <w:ilvl w:val="0"/>
          <w:numId w:val="33"/>
        </w:numPr>
        <w:spacing w:before="100" w:beforeAutospacing="1" w:after="100" w:afterAutospacing="1" w:line="300" w:lineRule="atLeast"/>
        <w:rPr>
          <w:rFonts w:eastAsia="Times New Roman" w:cstheme="minorHAnsi"/>
          <w:color w:val="333333"/>
          <w:lang w:val="en-IN" w:eastAsia="en-IN"/>
        </w:rPr>
      </w:pPr>
      <w:r w:rsidRPr="005B1781">
        <w:rPr>
          <w:rFonts w:eastAsia="Times New Roman" w:cstheme="minorHAnsi"/>
          <w:color w:val="333333"/>
          <w:lang w:val="en-IN" w:eastAsia="en-IN"/>
        </w:rPr>
        <w:t>Reported in for emergency repairs as needed when off duty.</w:t>
      </w:r>
    </w:p>
    <w:p w:rsidR="005B1781" w:rsidRPr="005B1781" w:rsidRDefault="005B1781" w:rsidP="003C5D31">
      <w:pPr>
        <w:pStyle w:val="ListParagraph"/>
        <w:numPr>
          <w:ilvl w:val="0"/>
          <w:numId w:val="33"/>
        </w:numPr>
        <w:spacing w:before="100" w:beforeAutospacing="1" w:after="100" w:afterAutospacing="1" w:line="300" w:lineRule="atLeast"/>
        <w:rPr>
          <w:rFonts w:eastAsia="Times New Roman" w:cstheme="minorHAnsi"/>
          <w:color w:val="333333"/>
          <w:lang w:val="en-IN" w:eastAsia="en-IN"/>
        </w:rPr>
      </w:pPr>
      <w:r w:rsidRPr="005B1781">
        <w:rPr>
          <w:rFonts w:eastAsia="Times New Roman" w:cstheme="minorHAnsi"/>
          <w:color w:val="333333"/>
          <w:lang w:val="en-IN" w:eastAsia="en-IN"/>
        </w:rPr>
        <w:t>Documented and reported all service work performed</w:t>
      </w:r>
      <w:r w:rsidR="00F458C9">
        <w:rPr>
          <w:rFonts w:eastAsia="Times New Roman" w:cstheme="minorHAnsi"/>
          <w:color w:val="333333"/>
          <w:lang w:val="en-IN" w:eastAsia="en-IN"/>
        </w:rPr>
        <w:t>.</w:t>
      </w:r>
    </w:p>
    <w:p w:rsidR="005B1781" w:rsidRPr="005B1781" w:rsidRDefault="005B1781" w:rsidP="003C5D31">
      <w:pPr>
        <w:pStyle w:val="ListParagraph"/>
        <w:numPr>
          <w:ilvl w:val="0"/>
          <w:numId w:val="33"/>
        </w:numPr>
        <w:spacing w:before="100" w:beforeAutospacing="1" w:after="100" w:afterAutospacing="1" w:line="300" w:lineRule="atLeast"/>
        <w:rPr>
          <w:rFonts w:eastAsia="Times New Roman" w:cstheme="minorHAnsi"/>
          <w:color w:val="333333"/>
          <w:lang w:val="en-IN" w:eastAsia="en-IN"/>
        </w:rPr>
      </w:pPr>
      <w:r w:rsidRPr="005B1781">
        <w:rPr>
          <w:rFonts w:eastAsia="Times New Roman" w:cstheme="minorHAnsi"/>
          <w:color w:val="333333"/>
          <w:lang w:val="en-IN" w:eastAsia="en-IN"/>
        </w:rPr>
        <w:t>Repaired and replaced components including sensors and wiring.</w:t>
      </w:r>
    </w:p>
    <w:p w:rsidR="005B1781" w:rsidRPr="005B1781" w:rsidRDefault="005B1781" w:rsidP="003C5D31">
      <w:pPr>
        <w:pStyle w:val="ListParagraph"/>
        <w:numPr>
          <w:ilvl w:val="0"/>
          <w:numId w:val="33"/>
        </w:numPr>
        <w:spacing w:before="100" w:beforeAutospacing="1" w:after="100" w:afterAutospacing="1" w:line="300" w:lineRule="atLeast"/>
        <w:rPr>
          <w:rFonts w:eastAsia="Times New Roman" w:cstheme="minorHAnsi"/>
          <w:color w:val="333333"/>
          <w:lang w:val="en-IN" w:eastAsia="en-IN"/>
        </w:rPr>
      </w:pPr>
      <w:r w:rsidRPr="005B1781">
        <w:rPr>
          <w:rFonts w:eastAsia="Times New Roman" w:cstheme="minorHAnsi"/>
          <w:color w:val="333333"/>
          <w:lang w:val="en-IN" w:eastAsia="en-IN"/>
        </w:rPr>
        <w:t>Came in for emergency system repairs on all shifts.</w:t>
      </w:r>
    </w:p>
    <w:p w:rsidR="00F3140F" w:rsidRPr="003C5D31" w:rsidRDefault="005B1781" w:rsidP="003C5D31">
      <w:pPr>
        <w:pStyle w:val="ListParagraph"/>
        <w:numPr>
          <w:ilvl w:val="0"/>
          <w:numId w:val="33"/>
        </w:numPr>
        <w:spacing w:before="100" w:beforeAutospacing="1" w:after="100" w:afterAutospacing="1" w:line="300" w:lineRule="atLeast"/>
        <w:rPr>
          <w:rFonts w:eastAsia="Times New Roman" w:cstheme="minorHAnsi"/>
          <w:color w:val="333333"/>
          <w:sz w:val="21"/>
          <w:szCs w:val="21"/>
          <w:lang w:val="en-IN" w:eastAsia="en-IN"/>
        </w:rPr>
      </w:pPr>
      <w:r w:rsidRPr="005B1781">
        <w:rPr>
          <w:rFonts w:eastAsia="Times New Roman" w:cstheme="minorHAnsi"/>
          <w:color w:val="333333"/>
          <w:lang w:val="en-IN" w:eastAsia="en-IN"/>
        </w:rPr>
        <w:t>Monitored electronic systems isolated problems and completed all needed repairs.</w:t>
      </w:r>
    </w:p>
    <w:p w:rsidR="009F365B" w:rsidRDefault="00A572E6" w:rsidP="009F365B">
      <w:pPr>
        <w:spacing w:line="240" w:lineRule="auto"/>
      </w:pPr>
      <w:r>
        <w:t xml:space="preserve">July </w:t>
      </w:r>
      <w:r w:rsidR="003F64DE">
        <w:t>2015– March 2018</w:t>
      </w:r>
      <w:r w:rsidR="006A4275">
        <w:br/>
      </w:r>
      <w:r>
        <w:rPr>
          <w:b/>
        </w:rPr>
        <w:t>Electrical</w:t>
      </w:r>
      <w:r w:rsidR="00EA49CA">
        <w:rPr>
          <w:b/>
        </w:rPr>
        <w:t xml:space="preserve"> Technician</w:t>
      </w:r>
      <w:r w:rsidR="003F64DE">
        <w:rPr>
          <w:b/>
        </w:rPr>
        <w:t xml:space="preserve">   </w:t>
      </w:r>
      <w:r>
        <w:br/>
        <w:t>syndicate Electricals</w:t>
      </w:r>
      <w:r w:rsidR="00F3140F">
        <w:br/>
        <w:t>India</w:t>
      </w:r>
    </w:p>
    <w:p w:rsidR="00CB65F6" w:rsidRPr="00F3140F" w:rsidRDefault="00576755" w:rsidP="00F3140F">
      <w:pPr>
        <w:pStyle w:val="ListParagraph"/>
        <w:numPr>
          <w:ilvl w:val="0"/>
          <w:numId w:val="10"/>
        </w:numPr>
        <w:spacing w:line="240" w:lineRule="auto"/>
      </w:pPr>
      <w:r w:rsidRPr="009F365B">
        <w:rPr>
          <w:rFonts w:cstheme="minorHAnsi"/>
          <w:color w:val="181717"/>
        </w:rPr>
        <w:t>Knowledgeable of power tools and most hand tools</w:t>
      </w:r>
      <w:r>
        <w:rPr>
          <w:rFonts w:cstheme="minorHAnsi"/>
          <w:color w:val="181717"/>
        </w:rPr>
        <w:t>.</w:t>
      </w:r>
    </w:p>
    <w:p w:rsidR="00CB65F6" w:rsidRPr="00CB65F6" w:rsidRDefault="00CB65F6" w:rsidP="00CB65F6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theme="minorHAnsi"/>
          <w:lang w:val="en-IN" w:eastAsia="en-IN"/>
        </w:rPr>
      </w:pPr>
      <w:r w:rsidRPr="00CB65F6">
        <w:rPr>
          <w:rFonts w:eastAsia="Times New Roman" w:cstheme="minorHAnsi"/>
          <w:lang w:val="en-IN" w:eastAsia="en-IN"/>
        </w:rPr>
        <w:t>Lead several specialized teams within the department as needed.</w:t>
      </w:r>
    </w:p>
    <w:p w:rsidR="00CB65F6" w:rsidRPr="00F3140F" w:rsidRDefault="00CB65F6" w:rsidP="00F3140F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theme="minorHAnsi"/>
          <w:lang w:val="en-IN" w:eastAsia="en-IN"/>
        </w:rPr>
      </w:pPr>
      <w:r w:rsidRPr="00CB65F6">
        <w:rPr>
          <w:rFonts w:eastAsia="Times New Roman" w:cstheme="minorHAnsi"/>
          <w:lang w:val="en-IN" w:eastAsia="en-IN"/>
        </w:rPr>
        <w:lastRenderedPageBreak/>
        <w:t>Write technically about work performed and submit reports to the department head.</w:t>
      </w:r>
    </w:p>
    <w:p w:rsidR="00D33F39" w:rsidRPr="00576755" w:rsidRDefault="003F3D10" w:rsidP="00F3140F">
      <w:pPr>
        <w:pStyle w:val="ListParagraph"/>
        <w:numPr>
          <w:ilvl w:val="0"/>
          <w:numId w:val="10"/>
        </w:numPr>
        <w:spacing w:line="240" w:lineRule="auto"/>
      </w:pPr>
      <w:r w:rsidRPr="009F365B">
        <w:rPr>
          <w:rFonts w:eastAsia="Times New Roman" w:cstheme="minorHAnsi"/>
          <w:color w:val="333333"/>
          <w:lang w:val="en-IN" w:eastAsia="en-IN"/>
        </w:rPr>
        <w:t>Manage daily work orders logs schedules and various project documentation.</w:t>
      </w:r>
    </w:p>
    <w:p w:rsidR="009F365B" w:rsidRPr="009F365B" w:rsidRDefault="008950E6" w:rsidP="009F365B">
      <w:pPr>
        <w:pStyle w:val="ListParagraph"/>
        <w:numPr>
          <w:ilvl w:val="0"/>
          <w:numId w:val="10"/>
        </w:numPr>
        <w:spacing w:line="240" w:lineRule="auto"/>
      </w:pPr>
      <w:r w:rsidRPr="009F365B">
        <w:rPr>
          <w:rFonts w:eastAsia="Times New Roman" w:cstheme="minorHAnsi"/>
          <w:color w:val="333333"/>
          <w:lang w:val="en-IN" w:eastAsia="en-IN"/>
        </w:rPr>
        <w:t>Reinstated relays switch</w:t>
      </w:r>
      <w:r w:rsidR="00893075" w:rsidRPr="009F365B">
        <w:rPr>
          <w:rFonts w:eastAsia="Times New Roman" w:cstheme="minorHAnsi"/>
          <w:color w:val="333333"/>
          <w:lang w:val="en-IN" w:eastAsia="en-IN"/>
        </w:rPr>
        <w:t xml:space="preserve"> positions sensing devices and motors with the use of hand tools.</w:t>
      </w:r>
    </w:p>
    <w:p w:rsidR="009F365B" w:rsidRPr="009F365B" w:rsidRDefault="00893075" w:rsidP="005B1781">
      <w:pPr>
        <w:pStyle w:val="ListParagraph"/>
        <w:numPr>
          <w:ilvl w:val="0"/>
          <w:numId w:val="10"/>
        </w:numPr>
        <w:spacing w:line="240" w:lineRule="auto"/>
      </w:pPr>
      <w:r w:rsidRPr="009F365B">
        <w:rPr>
          <w:rFonts w:eastAsia="Times New Roman" w:cstheme="minorHAnsi"/>
          <w:color w:val="333333"/>
          <w:lang w:val="en-IN" w:eastAsia="en-IN"/>
        </w:rPr>
        <w:t>Used voltage tester and replaced circuit breakers and panels.</w:t>
      </w:r>
    </w:p>
    <w:p w:rsidR="009F365B" w:rsidRPr="009F365B" w:rsidRDefault="00893075" w:rsidP="009F365B">
      <w:pPr>
        <w:pStyle w:val="ListParagraph"/>
        <w:numPr>
          <w:ilvl w:val="0"/>
          <w:numId w:val="10"/>
        </w:numPr>
        <w:spacing w:line="240" w:lineRule="auto"/>
      </w:pPr>
      <w:r w:rsidRPr="009F365B">
        <w:rPr>
          <w:rFonts w:eastAsia="Times New Roman" w:cstheme="minorHAnsi"/>
          <w:color w:val="333333"/>
          <w:lang w:val="en-IN" w:eastAsia="en-IN"/>
        </w:rPr>
        <w:t>Read blueprints and drawing schematics to connect power supplies to machines and equipment with correct wires or cables.</w:t>
      </w:r>
    </w:p>
    <w:p w:rsidR="009F365B" w:rsidRPr="009F365B" w:rsidRDefault="00893075" w:rsidP="009F365B">
      <w:pPr>
        <w:pStyle w:val="ListParagraph"/>
        <w:numPr>
          <w:ilvl w:val="0"/>
          <w:numId w:val="10"/>
        </w:numPr>
        <w:spacing w:line="240" w:lineRule="auto"/>
      </w:pPr>
      <w:r w:rsidRPr="009F365B">
        <w:rPr>
          <w:rFonts w:eastAsia="Times New Roman" w:cstheme="minorHAnsi"/>
          <w:color w:val="333333"/>
          <w:lang w:val="en-IN" w:eastAsia="en-IN"/>
        </w:rPr>
        <w:t>Replaced faulty printed circuit boards.</w:t>
      </w:r>
    </w:p>
    <w:p w:rsidR="00F808C8" w:rsidRPr="00CB65F6" w:rsidRDefault="00893075" w:rsidP="00F3140F">
      <w:pPr>
        <w:pStyle w:val="ListParagraph"/>
        <w:numPr>
          <w:ilvl w:val="0"/>
          <w:numId w:val="10"/>
        </w:numPr>
        <w:spacing w:line="240" w:lineRule="auto"/>
      </w:pPr>
      <w:r w:rsidRPr="009F365B">
        <w:rPr>
          <w:rFonts w:cstheme="minorHAnsi"/>
          <w:color w:val="181717"/>
        </w:rPr>
        <w:t xml:space="preserve">Cable installation, </w:t>
      </w:r>
      <w:r w:rsidR="00576755">
        <w:rPr>
          <w:rFonts w:cstheme="minorHAnsi"/>
          <w:color w:val="181717"/>
        </w:rPr>
        <w:t>Termination, Troubleshoot clear.</w:t>
      </w:r>
    </w:p>
    <w:p w:rsidR="00CB65F6" w:rsidRPr="00AC2BC6" w:rsidRDefault="00CB65F6" w:rsidP="00CB65F6">
      <w:pPr>
        <w:pStyle w:val="ListParagraph"/>
        <w:spacing w:line="240" w:lineRule="auto"/>
      </w:pPr>
    </w:p>
    <w:p w:rsidR="00F808C8" w:rsidRDefault="00F808C8" w:rsidP="00F808C8">
      <w:pPr>
        <w:spacing w:line="240" w:lineRule="auto"/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3B175229" wp14:editId="08B7BD6C">
                <wp:simplePos x="0" y="0"/>
                <wp:positionH relativeFrom="column">
                  <wp:posOffset>0</wp:posOffset>
                </wp:positionH>
                <wp:positionV relativeFrom="paragraph">
                  <wp:posOffset>10795</wp:posOffset>
                </wp:positionV>
                <wp:extent cx="6640830" cy="428625"/>
                <wp:effectExtent l="0" t="0" r="26670" b="9525"/>
                <wp:wrapNone/>
                <wp:docPr id="93" name="Group 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428625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5" name="Text Box 95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omputer Proficienc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Straight Connector 96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175229" id="Group 93" o:spid="_x0000_s1049" style="position:absolute;margin-left:0;margin-top:.85pt;width:522.9pt;height:33.75pt;z-index:251728896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">
                <v:shape id="Picture 94" o:spid="_x0000_s1050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lb+bbCAAAA2wAAAA8AAABkcnMvZG93bnJldi54bWxEj0FrAjEUhO8F/0N4Qm81axGpq1G0RdTj&#10;qhdvj+S5u+7mZUlSXf99Uyj0OMzMN8xi1dtW3MmH2rGC8SgDQaydqblUcD5t3z5AhIhssHVMCp4U&#10;YLUcvCwwN+7BBd2PsRQJwiFHBVWMXS5l0BVZDCPXESfv6rzFmKQvpfH4SHDbyvcsm0qLNaeFCjv6&#10;rEg3x2+roOHr7tD64qB1+Lo8b2WzKzaZUq/Dfj0HEamP/+G/9t4omE3g90v6AXL5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pW/m2wgAAANsAAAAPAAAAAAAAAAAAAAAAAJ8C&#10;AABkcnMvZG93bnJldi54bWxQSwUGAAAAAAQABAD3AAAAjgMAAAAA&#10;">
                  <v:imagedata r:id="rId20" o:title=""/>
                  <v:path arrowok="t"/>
                </v:shape>
                <v:shape id="Text Box 95" o:spid="_x0000_s1051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T3iMYA&#10;AADbAAAADwAAAGRycy9kb3ducmV2LnhtbESPX0vDQBDE3wv9DscWfGsvFZQ29lrEP9CHWrUq6Nua&#10;W5Ngbi/cbdP47b1CoY/DzPyGWax616iOQqw9G5hOMlDEhbc1lwbe3x7HM1BRkC02nsnAH0VYLYeD&#10;BebWH/iVup2UKkE45migEmlzrWNRkcM48S1x8n58cChJhlLbgIcEd42+zLJr7bDmtFBhS3cVFb+7&#10;vTPQfMaw+c7kq7svn+TlWe8/HqZbYy5G/e0NKKFezuFTe20NzK/g+CX9AL38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TT3iM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omputer Proficienc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6" o:spid="_x0000_s1052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2vVhMIAAADbAAAADwAAAGRycy9kb3ducmV2LnhtbESPQYvCMBSE78L+h/AW9qbpyiJajcVV&#10;Kh48aN3DHh/Nsy02L6WJtf57Iwgeh5n5hlkkvalFR62rLCv4HkUgiHOrKy4U/J3S4RSE88gaa8uk&#10;4E4OkuXHYIGxtjc+Upf5QgQIuxgVlN43sZQuL8mgG9mGOHhn2xr0QbaF1C3eAtzUchxFE2mw4rBQ&#10;YkPrkvJLdjUKzGHfHKP/TbZN01+7/ZF7Rpkr9fXZr+YgPPX+HX61d1rBbALPL+EHyO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2vVhMIAAADbAAAADwAAAAAAAAAAAAAA&#10;AAChAgAAZHJzL2Rvd25yZXYueG1sUEsFBgAAAAAEAAQA+QAAAJAD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9D61EA" w:rsidRDefault="009D61EA" w:rsidP="00BB6DA5">
      <w:pPr>
        <w:spacing w:line="240" w:lineRule="auto"/>
      </w:pPr>
    </w:p>
    <w:p w:rsidR="000857DD" w:rsidRDefault="000857DD" w:rsidP="00BB6DA5">
      <w:pPr>
        <w:pStyle w:val="ListParagraph"/>
        <w:numPr>
          <w:ilvl w:val="0"/>
          <w:numId w:val="31"/>
        </w:numPr>
        <w:spacing w:line="240" w:lineRule="auto"/>
      </w:pPr>
      <w:r>
        <w:t>MS-office</w:t>
      </w:r>
      <w:r w:rsidR="00BB6DA5">
        <w:t>(certificate)</w:t>
      </w:r>
    </w:p>
    <w:p w:rsidR="00BB6DA5" w:rsidRDefault="00BB6DA5" w:rsidP="00BB6DA5">
      <w:pPr>
        <w:pStyle w:val="ListParagraph"/>
        <w:numPr>
          <w:ilvl w:val="0"/>
          <w:numId w:val="31"/>
        </w:numPr>
        <w:spacing w:line="240" w:lineRule="auto"/>
      </w:pPr>
      <w:r>
        <w:t xml:space="preserve">Electrical maintained software (commixing &amp; Testing)  </w:t>
      </w:r>
    </w:p>
    <w:p w:rsidR="00BB6DA5" w:rsidRDefault="00BB6DA5" w:rsidP="00BB6DA5">
      <w:pPr>
        <w:pStyle w:val="ListParagraph"/>
        <w:numPr>
          <w:ilvl w:val="0"/>
          <w:numId w:val="31"/>
        </w:numPr>
        <w:spacing w:line="240" w:lineRule="auto"/>
      </w:pPr>
      <w:r>
        <w:t>Electronics software</w:t>
      </w:r>
      <w:r w:rsidR="005D66E7">
        <w:t xml:space="preserve"> </w:t>
      </w:r>
      <w:r>
        <w:t>(</w:t>
      </w:r>
      <w:r w:rsidR="00130DE4">
        <w:t>printed circuit board</w:t>
      </w:r>
      <w:r>
        <w:t xml:space="preserve"> design)</w:t>
      </w:r>
    </w:p>
    <w:p w:rsidR="00F808C8" w:rsidRDefault="00F808C8" w:rsidP="003F64DE">
      <w:pPr>
        <w:pStyle w:val="ListParagraph"/>
        <w:spacing w:line="240" w:lineRule="auto"/>
        <w:ind w:left="360"/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5FD658C6" wp14:editId="3D1884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D658C6" id="Group 97" o:spid="_x0000_s1053" style="position:absolute;left:0;text-align:left;margin-left:0;margin-top:0;width:522.9pt;height:41.4pt;z-index:2516572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F8ovmp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    <v:shape id="Picture 98" o:spid="_x0000_s1054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oIXsnBAAAA2wAAAA8AAABkcnMvZG93bnJldi54bWxET0tuwjAQ3SNxB2uQukHg0AWUFIMIAokF&#10;LKA9wDQe8iEeR7EJgdPjBVKXT++/WHWmEi01rrCsYDKOQBCnVhecKfj92Y2+QDiPrLGyTAoe5GC1&#10;7PcWGGt75xO1Z5+JEMIuRgW593UspUtzMujGtiYO3MU2Bn2ATSZ1g/cQbir5GUVTabDg0JBjTZuc&#10;0uv5ZhSUp+ExcbOyTZLLrtgetXuWfwelPgbd+huEp87/i9/uvVYwD2PDl/AD5PI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oIXsnBAAAA2wAAAA8AAAAAAAAAAAAAAAAAnwIA&#10;AGRycy9kb3ducmV2LnhtbFBLBQYAAAAABAAEAPcAAACNAwAAAAA=&#10;">
                  <v:imagedata r:id="rId22" o:title=""/>
                  <v:path arrowok="t"/>
                </v:shape>
                <v:shape id="Text Box 99" o:spid="_x0000_s1055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n9jcYA&#10;AADbAAAADwAAAGRycy9kb3ducmV2LnhtbESPT2vCQBTE7wW/w/KE3urGHkpNXUVsCz30n9pCvT2z&#10;zySYfRt2nzH99q5Q6HGYmd8w03nvGtVRiLVnA+NRBoq48Lbm0sDX5vnmHlQUZIuNZzLwSxHms8HV&#10;FHPrT7yibi2lShCOORqoRNpc61hU5DCOfEucvL0PDiXJUGob8JTgrtG3WXanHdacFipsaVlRcVgf&#10;nYHmJ4bXXSbb7rF8k88Pffx+Gr8bcz3sFw+ghHr5D/+1X6yByQQ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Hn9jc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56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4pXsc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zw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eKV7HGAAAA3AAAAA8AAAAAAAAA&#10;AAAAAAAAoQIAAGRycy9kb3ducmV2LnhtbFBLBQYAAAAABAAEAPkAAACUAwAAAAA=&#10;" strokecolor="#5b9bd5" strokeweight="1.25pt">
                  <v:stroke joinstyle="miter"/>
                </v:line>
              </v:group>
            </w:pict>
          </mc:Fallback>
        </mc:AlternateContent>
      </w:r>
    </w:p>
    <w:p w:rsidR="00405D35" w:rsidRDefault="00405D35" w:rsidP="00BB6DA5">
      <w:pPr>
        <w:spacing w:line="240" w:lineRule="auto"/>
        <w:ind w:firstLine="1440"/>
      </w:pPr>
    </w:p>
    <w:p w:rsidR="000857DD" w:rsidRDefault="00405D35" w:rsidP="00BB6DA5">
      <w:pPr>
        <w:pStyle w:val="ListParagraph"/>
        <w:numPr>
          <w:ilvl w:val="0"/>
          <w:numId w:val="31"/>
        </w:numPr>
        <w:spacing w:line="240" w:lineRule="auto"/>
      </w:pPr>
      <w:r>
        <w:t>English</w:t>
      </w:r>
    </w:p>
    <w:p w:rsidR="00BB6DA5" w:rsidRDefault="00BB6DA5" w:rsidP="00BB6DA5">
      <w:pPr>
        <w:pStyle w:val="ListParagraph"/>
        <w:numPr>
          <w:ilvl w:val="0"/>
          <w:numId w:val="31"/>
        </w:numPr>
        <w:spacing w:line="240" w:lineRule="auto"/>
      </w:pPr>
      <w:r>
        <w:t>Hindi</w:t>
      </w:r>
    </w:p>
    <w:p w:rsidR="000857DD" w:rsidRDefault="000857DD" w:rsidP="00BB6DA5">
      <w:pPr>
        <w:pStyle w:val="ListParagraph"/>
        <w:numPr>
          <w:ilvl w:val="0"/>
          <w:numId w:val="31"/>
        </w:numPr>
        <w:spacing w:line="240" w:lineRule="auto"/>
      </w:pPr>
      <w:r>
        <w:t>Malayalam</w:t>
      </w:r>
    </w:p>
    <w:p w:rsidR="00F808C8" w:rsidRDefault="00F808C8" w:rsidP="00BB6DA5">
      <w:pPr>
        <w:pStyle w:val="ListParagraph"/>
        <w:numPr>
          <w:ilvl w:val="0"/>
          <w:numId w:val="31"/>
        </w:numPr>
        <w:spacing w:line="240" w:lineRule="auto"/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B9D717C" wp14:editId="32174929">
                <wp:simplePos x="0" y="0"/>
                <wp:positionH relativeFrom="column">
                  <wp:posOffset>0</wp:posOffset>
                </wp:positionH>
                <wp:positionV relativeFrom="paragraph">
                  <wp:posOffset>136525</wp:posOffset>
                </wp:positionV>
                <wp:extent cx="6640830" cy="525780"/>
                <wp:effectExtent l="0" t="0" r="26670" b="7620"/>
                <wp:wrapNone/>
                <wp:docPr id="101" name="Group 1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" name="Text Box 10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Straight Connector 10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9D717C" id="Group 101" o:spid="_x0000_s1057" style="position:absolute;left:0;text-align:left;margin-left:0;margin-top:10.75pt;width:522.9pt;height:41.4pt;z-index:25165824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qNlDWg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">
                <v:shape id="Picture 102" o:spid="_x0000_s1058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/Q4kfCAAAA3AAAAA8AAABkcnMvZG93bnJldi54bWxET9tqwkAQfS/4D8sIfasbpa0a3QSxLfjU&#10;1ugHDNnJBbOzYXdr4t93hULf5nCus81H04krOd9aVjCfJSCIS6tbrhWcTx9PKxA+IGvsLJOCG3nI&#10;s8nDFlNtBz7StQi1iCHsU1TQhNCnUvqyIYN+ZnviyFXWGQwRulpqh0MMN51cJMmrNNhybGiwp31D&#10;5aX4MQrKsOy+1y/vX+75k07L3VC93YpKqcfpuNuACDSGf/Gf+6Dj/GQB92fiBTL7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v0OJHwgAAANwAAAAPAAAAAAAAAAAAAAAAAJ8C&#10;AABkcnMvZG93bnJldi54bWxQSwUGAAAAAAQABAD3AAAAjgMAAAAA&#10;">
                  <v:imagedata r:id="rId24" o:title=""/>
                  <v:path arrowok="t"/>
                </v:shape>
                <v:shape id="Text Box 103" o:spid="_x0000_s1059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LNTXMQA&#10;AADcAAAADwAAAGRycy9kb3ducmV2LnhtbERPS0sDMRC+C/0PYQrebFIFkbVpKa2FHnzUqqC3cTPu&#10;Lt1MlmS6Xf+9EQRv8/E9Z7YYfKt6iqkJbGE6MaCIy+Aariy8vmwubkAlQXbYBiYL35RgMR+dzbBw&#10;4cTP1O+lUjmEU4EWapGu0DqVNXlMk9ARZ+4rRI+SYay0i3jK4b7Vl8Zca48N54YaO1rVVB72R2+h&#10;fU/x/tPIR7+uHmT3pI9vd9NHa8/Hw/IWlNAg/+I/99bl+eYKfp/JF+j5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CzU1zEAAAA3AAAAA8AAAAAAAAAAAAAAAAAmAIAAGRycy9k&#10;b3ducmV2LnhtbFBLBQYAAAAABAAEAPUAAACJAw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60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LFRssMAAADcAAAADwAAAGRycy9kb3ducmV2LnhtbERPTWvCQBC9C/6HZYRepG4aimh0FREK&#10;HkqDUSjehuw0Cd2djdlV03/fFQRv83ifs1z31ogrdb5xrOBtkoAgLp1uuFJwPHy8zkD4gKzROCYF&#10;f+RhvRoOlphpd+M9XYtQiRjCPkMFdQhtJqUva7LoJ64ljtyP6yyGCLtK6g5vMdwamSbJVFpsODbU&#10;2NK2pvK3uFgFqZmfvvLebOQ4/2zmZ22L/DtV6mXUbxYgAvXhKX64dzrOT97h/ky8QK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ixUbLDAAAA3AAAAA8AAAAAAAAAAAAA&#10;AAAAoQIAAGRycy9kb3ducmV2LnhtbFBLBQYAAAAABAAEAPkAAACRAwAAAAA=&#10;" strokecolor="#5b9bd5" strokeweight="1.25pt">
                  <v:stroke joinstyle="miter"/>
                </v:line>
              </v:group>
            </w:pict>
          </mc:Fallback>
        </mc:AlternateContent>
      </w:r>
      <w:r w:rsidR="000857DD">
        <w:t>Tamil</w:t>
      </w:r>
    </w:p>
    <w:p w:rsidR="00572C71" w:rsidRDefault="000857DD" w:rsidP="00BB6DA5">
      <w:pPr>
        <w:pStyle w:val="ListParagraph"/>
        <w:numPr>
          <w:ilvl w:val="0"/>
          <w:numId w:val="31"/>
        </w:numPr>
        <w:spacing w:line="240" w:lineRule="auto"/>
      </w:pPr>
      <w:r>
        <w:t>Arabi</w:t>
      </w:r>
      <w:r w:rsidR="00572C71">
        <w:t>c</w:t>
      </w:r>
    </w:p>
    <w:p w:rsidR="00F808C8" w:rsidRDefault="00F808C8" w:rsidP="003956D6">
      <w:pPr>
        <w:spacing w:line="240" w:lineRule="auto"/>
      </w:pPr>
    </w:p>
    <w:p w:rsidR="00FB652C" w:rsidRDefault="00FB652C" w:rsidP="00FB652C"/>
    <w:p w:rsidR="00E24E7B" w:rsidRDefault="00E24E7B" w:rsidP="00BB6DA5">
      <w:pPr>
        <w:pStyle w:val="ListParagraph"/>
        <w:numPr>
          <w:ilvl w:val="0"/>
          <w:numId w:val="31"/>
        </w:numPr>
      </w:pPr>
      <w:r>
        <w:t>ELV Technician</w:t>
      </w:r>
    </w:p>
    <w:p w:rsidR="00BB6DA5" w:rsidRPr="00BB6DA5" w:rsidRDefault="00BB6DA5" w:rsidP="00BB6DA5">
      <w:pPr>
        <w:pStyle w:val="ListParagraph"/>
        <w:numPr>
          <w:ilvl w:val="0"/>
          <w:numId w:val="31"/>
        </w:numPr>
      </w:pPr>
      <w:r w:rsidRPr="00BB6DA5">
        <w:t>Central battery system &amp; Emergency lighting system</w:t>
      </w:r>
    </w:p>
    <w:p w:rsidR="005B1781" w:rsidRDefault="00BB6DA5" w:rsidP="00BB6DA5">
      <w:pPr>
        <w:pStyle w:val="ListParagraph"/>
        <w:numPr>
          <w:ilvl w:val="0"/>
          <w:numId w:val="31"/>
        </w:numPr>
        <w:spacing w:line="240" w:lineRule="auto"/>
      </w:pPr>
      <w:r>
        <w:t>Building maintain system</w:t>
      </w:r>
    </w:p>
    <w:p w:rsidR="00BB6DA5" w:rsidRDefault="00BB6DA5" w:rsidP="00BB6DA5">
      <w:pPr>
        <w:pStyle w:val="ListParagraph"/>
        <w:numPr>
          <w:ilvl w:val="0"/>
          <w:numId w:val="31"/>
        </w:numPr>
        <w:spacing w:line="240" w:lineRule="auto"/>
      </w:pPr>
      <w:r>
        <w:t>Fire alarm system</w:t>
      </w:r>
    </w:p>
    <w:p w:rsidR="005B1781" w:rsidRDefault="00BB6DA5" w:rsidP="00E45DAA">
      <w:pPr>
        <w:pStyle w:val="ListParagraph"/>
        <w:numPr>
          <w:ilvl w:val="0"/>
          <w:numId w:val="31"/>
        </w:numPr>
        <w:spacing w:line="240" w:lineRule="auto"/>
      </w:pPr>
      <w:r>
        <w:t>Firefighting</w:t>
      </w:r>
      <w:r w:rsidR="00A572E6">
        <w:t xml:space="preserve"> system</w:t>
      </w:r>
      <w:r w:rsidR="003C5D31">
        <w:t xml:space="preserve"> </w:t>
      </w:r>
      <w:r w:rsidR="005D66E7"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AF04F84" wp14:editId="70277B74">
                <wp:simplePos x="0" y="0"/>
                <wp:positionH relativeFrom="margin">
                  <wp:posOffset>6360</wp:posOffset>
                </wp:positionH>
                <wp:positionV relativeFrom="paragraph">
                  <wp:posOffset>106377</wp:posOffset>
                </wp:positionV>
                <wp:extent cx="6640830" cy="641445"/>
                <wp:effectExtent l="0" t="0" r="26670" b="2540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641445"/>
                          <a:chOff x="27296" y="-243548"/>
                          <a:chExt cx="6640830" cy="692384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29288" y="-243548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47823" y="189756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357AEE" w:rsidP="00357AEE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  <w:r w:rsidR="00AC2BC6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         </w:t>
                              </w:r>
                              <w:r w:rsidR="00F808C8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27296" y="448836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F04F84" id="Group 105" o:spid="_x0000_s1061" style="position:absolute;left:0;text-align:left;margin-left:.5pt;margin-top:8.4pt;width:522.9pt;height:50.5pt;z-index:251660288;mso-position-horizontal-relative:margin;mso-height-relative:margin" coordorigin="272,-2435" coordsize="66408,69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">
                <v:shape id="Picture 106" o:spid="_x0000_s1062" type="#_x0000_t75" style="position:absolute;left:32292;top:-2435;width:2744;height:27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Z2YkzAAAAA3AAAAA8AAABkcnMvZG93bnJldi54bWxET01rAjEQvQv9D2EKvYgm9iB1NYooLb1q&#10;C70Om9nsajJZNunu9t83guBtHu9zNrvRO9FTF5vAGhZzBYK4DKZhq+H76332BiImZIMuMGn4owi7&#10;7dNkg4UJA5+oPycrcgjHAjXUKbWFlLGsyWOch5Y4c1XoPKYMOytNh0MO906+KrWUHhvODTW2dKip&#10;vJ5/vYZo9+qw+nC9afxx6lYX+1NVg9Yvz+N+DSLRmB7iu/vT5PlqCbdn8gVy+w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FnZiTMAAAADcAAAADwAAAAAAAAAAAAAAAACfAgAA&#10;ZHJzL2Rvd25yZXYueG1sUEsFBgAAAAAEAAQA9wAAAIwDAAAAAA==&#10;">
                  <v:imagedata r:id="rId26" o:title=""/>
                  <v:path arrowok="t"/>
                </v:shape>
                <v:shape id="Text Box 107" o:spid="_x0000_s1063" type="#_x0000_t202" style="position:absolute;left:17478;top:1897;width:32842;height:25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4hVX8QA&#10;AADcAAAADwAAAGRycy9kb3ducmV2LnhtbERPS0sDMRC+C/0PYQrebFIPKmvTUloLPfioVUFv42bc&#10;XbqZLMl0u/57Iwje5uN7zmwx+Fb1FFMT2MJ0YkARl8E1XFl4fdlc3IBKguywDUwWvinBYj46m2Hh&#10;womfqd9LpXIIpwIt1CJdoXUqa/KYJqEjztxXiB4lw1hpF/GUw32rL4250h4bzg01drSqqTzsj95C&#10;+57i/aeRj35dPcjuSR/f7qaP1p6Ph+UtKKFB/sV/7q3L8801/D6TL9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+IVV/EAAAA3AAAAA8AAAAAAAAAAAAAAAAAmAIAAGRycy9k&#10;b3ducmV2LnhtbFBLBQYAAAAABAAEAPUAAACJAwAAAAA=&#10;" filled="f" stroked="f" strokeweight=".5pt">
                  <v:textbox inset="0,0,0,0">
                    <w:txbxContent>
                      <w:p w:rsidR="00F808C8" w:rsidRPr="005E3E69" w:rsidRDefault="00357AEE" w:rsidP="00357AEE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             </w:t>
                        </w:r>
                        <w:r w:rsidR="00AC2BC6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         </w:t>
                        </w:r>
                        <w:r w:rsidR="00F808C8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4" style="position:absolute;visibility:visible;mso-wrap-style:square" from="272,4488" to="66681,44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fxbt8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xo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n8W7fGAAAA3AAAAA8AAAAAAAAA&#10;AAAAAAAAoQIAAGRycy9kb3ducmV2LnhtbFBLBQYAAAAABAAEAPkAAACUAwAAAAA=&#10;" strokecolor="#5b9bd5" strokeweight="1.25pt">
                  <v:stroke joinstyle="miter"/>
                </v:line>
                <w10:wrap anchorx="margin"/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5B1781" w:rsidRDefault="005B1781" w:rsidP="003956D6">
      <w:pPr>
        <w:spacing w:line="240" w:lineRule="auto"/>
      </w:pPr>
    </w:p>
    <w:p w:rsidR="00DA3B82" w:rsidRDefault="003956D6" w:rsidP="005B1781">
      <w:pPr>
        <w:tabs>
          <w:tab w:val="left" w:pos="1710"/>
        </w:tabs>
      </w:pPr>
      <w:r>
        <w:t>F</w:t>
      </w:r>
      <w:r w:rsidR="00A46864">
        <w:t>ather’s Name:</w:t>
      </w:r>
      <w:r w:rsidR="00A46864">
        <w:tab/>
        <w:t>Mr. Ismail</w:t>
      </w:r>
      <w:r>
        <w:tab/>
      </w:r>
      <w:r>
        <w:tab/>
      </w:r>
      <w:r w:rsidR="00A46864">
        <w:t xml:space="preserve">             </w:t>
      </w:r>
      <w:r>
        <w:t>M</w:t>
      </w:r>
      <w:r w:rsidR="000857DD">
        <w:t>arital Status:</w:t>
      </w:r>
      <w:r w:rsidR="000857DD">
        <w:tab/>
        <w:t>Single</w:t>
      </w:r>
      <w:r w:rsidR="000857DD">
        <w:br/>
        <w:t xml:space="preserve">Birthday:              </w:t>
      </w:r>
      <w:r w:rsidR="00A46864">
        <w:t xml:space="preserve">    April 09 1997</w:t>
      </w:r>
      <w:r w:rsidR="00A46864">
        <w:tab/>
        <w:t xml:space="preserve">             Nationality:         </w:t>
      </w:r>
      <w:r>
        <w:t>Indian</w:t>
      </w:r>
      <w:r>
        <w:br/>
        <w:t>Gender:</w:t>
      </w:r>
      <w:r>
        <w:tab/>
        <w:t>Male</w:t>
      </w:r>
      <w:r w:rsidR="0096419C">
        <w:t xml:space="preserve">                </w:t>
      </w:r>
      <w:r w:rsidR="00E24E7B">
        <w:t xml:space="preserve">                          </w:t>
      </w:r>
    </w:p>
    <w:p w:rsidR="0004434F" w:rsidRDefault="0004434F" w:rsidP="005B1781">
      <w:pPr>
        <w:tabs>
          <w:tab w:val="left" w:pos="1710"/>
        </w:tabs>
      </w:pPr>
      <w:r>
        <w:t xml:space="preserve">Current </w:t>
      </w:r>
      <w:r w:rsidR="00DA3B82">
        <w:t>Location:</w:t>
      </w:r>
      <w:r w:rsidR="00E24E7B">
        <w:t xml:space="preserve">  </w:t>
      </w:r>
      <w:r w:rsidR="000E07DD">
        <w:t>INDIA</w:t>
      </w:r>
    </w:p>
    <w:p w:rsidR="00B73252" w:rsidRPr="005B1781" w:rsidRDefault="003956D6" w:rsidP="005B1781">
      <w:pPr>
        <w:tabs>
          <w:tab w:val="left" w:pos="1710"/>
        </w:tabs>
      </w:pPr>
      <w:r>
        <w:rPr>
          <w:b/>
          <w:sz w:val="28"/>
          <w:szCs w:val="28"/>
        </w:rPr>
        <w:t>Declaration</w:t>
      </w:r>
    </w:p>
    <w:p w:rsidR="00AC2BC6" w:rsidRDefault="00A46864" w:rsidP="00B772D2">
      <w:pPr>
        <w:spacing w:line="240" w:lineRule="auto"/>
        <w:rPr>
          <w:b/>
          <w:sz w:val="28"/>
          <w:szCs w:val="28"/>
        </w:rPr>
      </w:pPr>
      <w:r>
        <w:t xml:space="preserve">I, Mohamed </w:t>
      </w:r>
      <w:r w:rsidR="003F64DE">
        <w:t>Abdul</w:t>
      </w:r>
      <w:r>
        <w:t xml:space="preserve"> </w:t>
      </w:r>
      <w:r w:rsidR="003F64DE">
        <w:t>Kadar</w:t>
      </w:r>
      <w:r w:rsidR="003956D6" w:rsidRPr="003956D6">
        <w:t>, hereby declare that the information contained herein is true and correct to the best of my knowledge and belief.</w:t>
      </w:r>
      <w:r w:rsidR="0098615F" w:rsidRPr="0098615F">
        <w:rPr>
          <w:noProof/>
          <w:lang w:val="en-IN" w:eastAsia="en-IN"/>
        </w:rPr>
        <w:t xml:space="preserve"> </w:t>
      </w:r>
      <w:r w:rsidR="00304E14">
        <w:rPr>
          <w:b/>
          <w:sz w:val="28"/>
          <w:szCs w:val="28"/>
        </w:rPr>
        <w:t xml:space="preserve">                                                                                                  </w:t>
      </w:r>
    </w:p>
    <w:p w:rsidR="006A4275" w:rsidRPr="00304E14" w:rsidRDefault="00AC2BC6" w:rsidP="008950E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                                         </w:t>
      </w:r>
      <w:r w:rsidR="008950E6">
        <w:rPr>
          <w:b/>
          <w:sz w:val="28"/>
          <w:szCs w:val="28"/>
        </w:rPr>
        <w:t xml:space="preserve">                           </w:t>
      </w:r>
      <w:r w:rsidR="00C91A7A">
        <w:t>Mohamed</w:t>
      </w:r>
      <w:r w:rsidR="006039AE">
        <w:t xml:space="preserve"> Abdul </w:t>
      </w:r>
      <w:r w:rsidR="00130DE4">
        <w:t>Kadar. I</w:t>
      </w:r>
      <w:r w:rsidR="003956D6">
        <w:tab/>
      </w:r>
      <w:r w:rsidR="003956D6">
        <w:tab/>
      </w:r>
      <w:r w:rsidR="003956D6">
        <w:tab/>
      </w:r>
      <w:r w:rsidR="00B73252">
        <w:tab/>
      </w:r>
      <w:r w:rsidR="00B73252">
        <w:tab/>
      </w:r>
      <w:r w:rsidR="00B73252">
        <w:tab/>
      </w:r>
    </w:p>
    <w:sectPr w:rsidR="006A4275" w:rsidRPr="00304E14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7453" w:rsidRDefault="00E77453" w:rsidP="00815584">
      <w:pPr>
        <w:spacing w:after="0" w:line="240" w:lineRule="auto"/>
      </w:pPr>
      <w:r>
        <w:separator/>
      </w:r>
    </w:p>
  </w:endnote>
  <w:endnote w:type="continuationSeparator" w:id="0">
    <w:p w:rsidR="00E77453" w:rsidRDefault="00E77453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7453" w:rsidRDefault="00E77453" w:rsidP="00815584">
      <w:pPr>
        <w:spacing w:after="0" w:line="240" w:lineRule="auto"/>
      </w:pPr>
      <w:r>
        <w:separator/>
      </w:r>
    </w:p>
  </w:footnote>
  <w:footnote w:type="continuationSeparator" w:id="0">
    <w:p w:rsidR="00E77453" w:rsidRDefault="00E77453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099B59D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;visibility:visible;mso-wrap-style:square" o:bullet="t">
        <v:imagedata r:id="rId1" o:title=""/>
      </v:shape>
    </w:pict>
  </w:numPicBullet>
  <w:abstractNum w:abstractNumId="0">
    <w:nsid w:val="017F18C3"/>
    <w:multiLevelType w:val="hybridMultilevel"/>
    <w:tmpl w:val="4CBAE63C"/>
    <w:lvl w:ilvl="0" w:tplc="43B4DD8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5025B2F"/>
    <w:multiLevelType w:val="hybridMultilevel"/>
    <w:tmpl w:val="CF22F6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2B78BE"/>
    <w:multiLevelType w:val="hybridMultilevel"/>
    <w:tmpl w:val="882A55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9280C0">
      <w:numFmt w:val="bullet"/>
      <w:lvlText w:val="•"/>
      <w:lvlJc w:val="left"/>
      <w:pPr>
        <w:ind w:left="1740" w:hanging="660"/>
      </w:pPr>
      <w:rPr>
        <w:rFonts w:ascii="Times New Roman" w:eastAsia="Times New Roman" w:hAnsi="Times New Roman" w:cs="Times New Roman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1243E7"/>
    <w:multiLevelType w:val="multilevel"/>
    <w:tmpl w:val="5C8E4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0A717EB"/>
    <w:multiLevelType w:val="multilevel"/>
    <w:tmpl w:val="AD1EC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F1478C"/>
    <w:multiLevelType w:val="hybridMultilevel"/>
    <w:tmpl w:val="23CEE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A3458A"/>
    <w:multiLevelType w:val="hybridMultilevel"/>
    <w:tmpl w:val="1E2E41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8111B6"/>
    <w:multiLevelType w:val="multilevel"/>
    <w:tmpl w:val="6FF44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0A638E3"/>
    <w:multiLevelType w:val="hybridMultilevel"/>
    <w:tmpl w:val="A49C5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F93883"/>
    <w:multiLevelType w:val="hybridMultilevel"/>
    <w:tmpl w:val="331C0B26"/>
    <w:lvl w:ilvl="0" w:tplc="40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2">
    <w:nsid w:val="2550162F"/>
    <w:multiLevelType w:val="multilevel"/>
    <w:tmpl w:val="6FF44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B342E5D"/>
    <w:multiLevelType w:val="hybridMultilevel"/>
    <w:tmpl w:val="9176F0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BF51930"/>
    <w:multiLevelType w:val="hybridMultilevel"/>
    <w:tmpl w:val="15CA2F9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54357B"/>
    <w:multiLevelType w:val="hybridMultilevel"/>
    <w:tmpl w:val="EAA44B34"/>
    <w:lvl w:ilvl="0" w:tplc="40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6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1A66864"/>
    <w:multiLevelType w:val="multilevel"/>
    <w:tmpl w:val="41CC7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6047CD3"/>
    <w:multiLevelType w:val="hybridMultilevel"/>
    <w:tmpl w:val="D6B469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BA6173"/>
    <w:multiLevelType w:val="hybridMultilevel"/>
    <w:tmpl w:val="8CC016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F6579F"/>
    <w:multiLevelType w:val="multilevel"/>
    <w:tmpl w:val="6FF44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6916505"/>
    <w:multiLevelType w:val="multilevel"/>
    <w:tmpl w:val="80E8A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D573F09"/>
    <w:multiLevelType w:val="hybridMultilevel"/>
    <w:tmpl w:val="ED6A8D56"/>
    <w:lvl w:ilvl="0" w:tplc="40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3">
    <w:nsid w:val="4D614D13"/>
    <w:multiLevelType w:val="hybridMultilevel"/>
    <w:tmpl w:val="55ECC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9A137C"/>
    <w:multiLevelType w:val="hybridMultilevel"/>
    <w:tmpl w:val="67ACCC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E9431E"/>
    <w:multiLevelType w:val="multilevel"/>
    <w:tmpl w:val="6FF44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44C3AB0"/>
    <w:multiLevelType w:val="hybridMultilevel"/>
    <w:tmpl w:val="484CFAD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CCA69E9"/>
    <w:multiLevelType w:val="hybridMultilevel"/>
    <w:tmpl w:val="C9B248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1664DCD"/>
    <w:multiLevelType w:val="multilevel"/>
    <w:tmpl w:val="6FF44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E0200F8"/>
    <w:multiLevelType w:val="multilevel"/>
    <w:tmpl w:val="80E8A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FA9739B"/>
    <w:multiLevelType w:val="hybridMultilevel"/>
    <w:tmpl w:val="C422FC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43B4CC8"/>
    <w:multiLevelType w:val="hybridMultilevel"/>
    <w:tmpl w:val="C46A99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7EF6708"/>
    <w:multiLevelType w:val="hybridMultilevel"/>
    <w:tmpl w:val="D5FCC3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F89066C"/>
    <w:multiLevelType w:val="hybridMultilevel"/>
    <w:tmpl w:val="23D63E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6"/>
  </w:num>
  <w:num w:numId="4">
    <w:abstractNumId w:val="10"/>
  </w:num>
  <w:num w:numId="5">
    <w:abstractNumId w:val="23"/>
  </w:num>
  <w:num w:numId="6">
    <w:abstractNumId w:val="21"/>
  </w:num>
  <w:num w:numId="7">
    <w:abstractNumId w:val="9"/>
  </w:num>
  <w:num w:numId="8">
    <w:abstractNumId w:val="4"/>
  </w:num>
  <w:num w:numId="9">
    <w:abstractNumId w:val="17"/>
  </w:num>
  <w:num w:numId="10">
    <w:abstractNumId w:val="28"/>
  </w:num>
  <w:num w:numId="11">
    <w:abstractNumId w:val="12"/>
  </w:num>
  <w:num w:numId="12">
    <w:abstractNumId w:val="14"/>
  </w:num>
  <w:num w:numId="13">
    <w:abstractNumId w:val="25"/>
  </w:num>
  <w:num w:numId="14">
    <w:abstractNumId w:val="20"/>
  </w:num>
  <w:num w:numId="15">
    <w:abstractNumId w:val="29"/>
  </w:num>
  <w:num w:numId="16">
    <w:abstractNumId w:val="0"/>
  </w:num>
  <w:num w:numId="17">
    <w:abstractNumId w:val="27"/>
  </w:num>
  <w:num w:numId="18">
    <w:abstractNumId w:val="26"/>
  </w:num>
  <w:num w:numId="19">
    <w:abstractNumId w:val="31"/>
  </w:num>
  <w:num w:numId="20">
    <w:abstractNumId w:val="33"/>
  </w:num>
  <w:num w:numId="21">
    <w:abstractNumId w:val="8"/>
  </w:num>
  <w:num w:numId="22">
    <w:abstractNumId w:val="22"/>
  </w:num>
  <w:num w:numId="23">
    <w:abstractNumId w:val="5"/>
  </w:num>
  <w:num w:numId="24">
    <w:abstractNumId w:val="11"/>
  </w:num>
  <w:num w:numId="25">
    <w:abstractNumId w:val="18"/>
  </w:num>
  <w:num w:numId="26">
    <w:abstractNumId w:val="19"/>
  </w:num>
  <w:num w:numId="27">
    <w:abstractNumId w:val="7"/>
  </w:num>
  <w:num w:numId="28">
    <w:abstractNumId w:val="15"/>
  </w:num>
  <w:num w:numId="29">
    <w:abstractNumId w:val="1"/>
  </w:num>
  <w:num w:numId="30">
    <w:abstractNumId w:val="32"/>
  </w:num>
  <w:num w:numId="31">
    <w:abstractNumId w:val="30"/>
  </w:num>
  <w:num w:numId="32">
    <w:abstractNumId w:val="3"/>
  </w:num>
  <w:num w:numId="33">
    <w:abstractNumId w:val="13"/>
  </w:num>
  <w:num w:numId="3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43FA0"/>
    <w:rsid w:val="0004434F"/>
    <w:rsid w:val="000543B7"/>
    <w:rsid w:val="000857DD"/>
    <w:rsid w:val="000E07DD"/>
    <w:rsid w:val="000E0EF5"/>
    <w:rsid w:val="00111E8C"/>
    <w:rsid w:val="00122DCD"/>
    <w:rsid w:val="00130DE4"/>
    <w:rsid w:val="00146326"/>
    <w:rsid w:val="001767B0"/>
    <w:rsid w:val="00190411"/>
    <w:rsid w:val="001951D1"/>
    <w:rsid w:val="001976E2"/>
    <w:rsid w:val="001C2D10"/>
    <w:rsid w:val="00200EC9"/>
    <w:rsid w:val="002142DC"/>
    <w:rsid w:val="00215389"/>
    <w:rsid w:val="00290986"/>
    <w:rsid w:val="002B130B"/>
    <w:rsid w:val="002F7163"/>
    <w:rsid w:val="00304E14"/>
    <w:rsid w:val="003335DC"/>
    <w:rsid w:val="0035297F"/>
    <w:rsid w:val="00357AEE"/>
    <w:rsid w:val="003607FE"/>
    <w:rsid w:val="00385D96"/>
    <w:rsid w:val="003956D6"/>
    <w:rsid w:val="003C5D31"/>
    <w:rsid w:val="003F3998"/>
    <w:rsid w:val="003F3D10"/>
    <w:rsid w:val="003F64DE"/>
    <w:rsid w:val="00405D35"/>
    <w:rsid w:val="00421A8F"/>
    <w:rsid w:val="00461884"/>
    <w:rsid w:val="00476757"/>
    <w:rsid w:val="00491171"/>
    <w:rsid w:val="0050558C"/>
    <w:rsid w:val="00514FCE"/>
    <w:rsid w:val="005155FA"/>
    <w:rsid w:val="005254BF"/>
    <w:rsid w:val="00545718"/>
    <w:rsid w:val="00552482"/>
    <w:rsid w:val="00561B06"/>
    <w:rsid w:val="00572C71"/>
    <w:rsid w:val="00576755"/>
    <w:rsid w:val="00586376"/>
    <w:rsid w:val="005B1781"/>
    <w:rsid w:val="005D531F"/>
    <w:rsid w:val="005D66E7"/>
    <w:rsid w:val="005E306F"/>
    <w:rsid w:val="005E3E69"/>
    <w:rsid w:val="006039AE"/>
    <w:rsid w:val="00606BCA"/>
    <w:rsid w:val="00630034"/>
    <w:rsid w:val="006377F5"/>
    <w:rsid w:val="00644DD7"/>
    <w:rsid w:val="00644E9D"/>
    <w:rsid w:val="00665EDB"/>
    <w:rsid w:val="00676D66"/>
    <w:rsid w:val="00683673"/>
    <w:rsid w:val="006863F9"/>
    <w:rsid w:val="00691376"/>
    <w:rsid w:val="00695B35"/>
    <w:rsid w:val="006A411D"/>
    <w:rsid w:val="006A4275"/>
    <w:rsid w:val="006C5CFB"/>
    <w:rsid w:val="006F7B1E"/>
    <w:rsid w:val="00793AF8"/>
    <w:rsid w:val="007B5945"/>
    <w:rsid w:val="007C127B"/>
    <w:rsid w:val="007D5DBA"/>
    <w:rsid w:val="007F0B78"/>
    <w:rsid w:val="00815584"/>
    <w:rsid w:val="008206A8"/>
    <w:rsid w:val="00881BC0"/>
    <w:rsid w:val="00893075"/>
    <w:rsid w:val="008950E6"/>
    <w:rsid w:val="008A2205"/>
    <w:rsid w:val="008B0996"/>
    <w:rsid w:val="008B2D5A"/>
    <w:rsid w:val="008B6B65"/>
    <w:rsid w:val="008F6E5D"/>
    <w:rsid w:val="00960877"/>
    <w:rsid w:val="00961D8B"/>
    <w:rsid w:val="0096419C"/>
    <w:rsid w:val="0098615F"/>
    <w:rsid w:val="009935CA"/>
    <w:rsid w:val="009A6B49"/>
    <w:rsid w:val="009C375C"/>
    <w:rsid w:val="009D61EA"/>
    <w:rsid w:val="009E558A"/>
    <w:rsid w:val="009F365B"/>
    <w:rsid w:val="00A14E05"/>
    <w:rsid w:val="00A46864"/>
    <w:rsid w:val="00A525F3"/>
    <w:rsid w:val="00A572E6"/>
    <w:rsid w:val="00A82F8F"/>
    <w:rsid w:val="00AB6282"/>
    <w:rsid w:val="00AC2BC6"/>
    <w:rsid w:val="00AD22BF"/>
    <w:rsid w:val="00AE743B"/>
    <w:rsid w:val="00AF0B55"/>
    <w:rsid w:val="00AF7444"/>
    <w:rsid w:val="00B416ED"/>
    <w:rsid w:val="00B4541D"/>
    <w:rsid w:val="00B64FFE"/>
    <w:rsid w:val="00B73252"/>
    <w:rsid w:val="00B772D2"/>
    <w:rsid w:val="00B93BC0"/>
    <w:rsid w:val="00BA45FB"/>
    <w:rsid w:val="00BB52C1"/>
    <w:rsid w:val="00BB6DA5"/>
    <w:rsid w:val="00BC326F"/>
    <w:rsid w:val="00BC7ACB"/>
    <w:rsid w:val="00BD14B6"/>
    <w:rsid w:val="00BD49D1"/>
    <w:rsid w:val="00BF6A03"/>
    <w:rsid w:val="00BF7D5E"/>
    <w:rsid w:val="00C11ED2"/>
    <w:rsid w:val="00C300E5"/>
    <w:rsid w:val="00C33747"/>
    <w:rsid w:val="00C377CF"/>
    <w:rsid w:val="00C50FB2"/>
    <w:rsid w:val="00C53E72"/>
    <w:rsid w:val="00C63C7F"/>
    <w:rsid w:val="00C91A7A"/>
    <w:rsid w:val="00CB65F6"/>
    <w:rsid w:val="00CC314C"/>
    <w:rsid w:val="00CF102C"/>
    <w:rsid w:val="00D33F39"/>
    <w:rsid w:val="00DA3B82"/>
    <w:rsid w:val="00DC4B59"/>
    <w:rsid w:val="00DD2808"/>
    <w:rsid w:val="00DE5D65"/>
    <w:rsid w:val="00E24E7B"/>
    <w:rsid w:val="00E40AC4"/>
    <w:rsid w:val="00E45DAA"/>
    <w:rsid w:val="00E77453"/>
    <w:rsid w:val="00E816B0"/>
    <w:rsid w:val="00E93DAA"/>
    <w:rsid w:val="00EA49CA"/>
    <w:rsid w:val="00EB3E44"/>
    <w:rsid w:val="00ED28DC"/>
    <w:rsid w:val="00EE12C0"/>
    <w:rsid w:val="00EF204A"/>
    <w:rsid w:val="00F13A9F"/>
    <w:rsid w:val="00F21D23"/>
    <w:rsid w:val="00F3140F"/>
    <w:rsid w:val="00F346D7"/>
    <w:rsid w:val="00F35DD4"/>
    <w:rsid w:val="00F458C9"/>
    <w:rsid w:val="00F557F3"/>
    <w:rsid w:val="00F808C8"/>
    <w:rsid w:val="00F90400"/>
    <w:rsid w:val="00F938B5"/>
    <w:rsid w:val="00FB652C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5D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8950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0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82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2.png"/><Relationship Id="rId12" Type="http://schemas.openxmlformats.org/officeDocument/2006/relationships/image" Target="media/image6.jp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19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0T00:46:00Z</dcterms:created>
  <dcterms:modified xsi:type="dcterms:W3CDTF">2021-05-17T06:44:00Z</dcterms:modified>
</cp:coreProperties>
</file>